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D6DCE" w14:textId="77777777" w:rsidR="005666E7" w:rsidRPr="00DF0908" w:rsidRDefault="005666E7">
      <w:pPr>
        <w:rPr>
          <w:rFonts w:eastAsia="宋体"/>
          <w:sz w:val="22"/>
          <w:szCs w:val="21"/>
        </w:rPr>
      </w:pPr>
      <w:bookmarkStart w:id="0" w:name="_Hlk28980744"/>
      <w:bookmarkStart w:id="1" w:name="_GoBack"/>
      <w:r w:rsidRPr="00DF0908">
        <w:rPr>
          <w:rFonts w:eastAsia="宋体" w:hint="eastAsia"/>
          <w:sz w:val="22"/>
          <w:szCs w:val="21"/>
        </w:rPr>
        <w:t>T</w:t>
      </w:r>
      <w:r w:rsidRPr="00DF0908">
        <w:rPr>
          <w:rFonts w:eastAsia="宋体"/>
          <w:sz w:val="22"/>
          <w:szCs w:val="21"/>
        </w:rPr>
        <w:t>able 1. Summary statistics for full sample, children with parents of rural and urban origin. Source: CHARLS 2013-2015.</w:t>
      </w:r>
    </w:p>
    <w:tbl>
      <w:tblPr>
        <w:tblW w:w="9781" w:type="dxa"/>
        <w:tblLook w:val="04A0" w:firstRow="1" w:lastRow="0" w:firstColumn="1" w:lastColumn="0" w:noHBand="0" w:noVBand="1"/>
      </w:tblPr>
      <w:tblGrid>
        <w:gridCol w:w="3969"/>
        <w:gridCol w:w="1843"/>
        <w:gridCol w:w="1843"/>
        <w:gridCol w:w="2126"/>
      </w:tblGrid>
      <w:tr w:rsidR="00DF0908" w:rsidRPr="00DF0908" w14:paraId="7BE436F6" w14:textId="77777777" w:rsidTr="00DF0908">
        <w:trPr>
          <w:trHeight w:val="930"/>
        </w:trPr>
        <w:tc>
          <w:tcPr>
            <w:tcW w:w="396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C9A5C3E" w14:textId="77777777" w:rsidR="005666E7" w:rsidRPr="005666E7" w:rsidRDefault="005666E7" w:rsidP="005666E7">
            <w:pPr>
              <w:spacing w:line="240" w:lineRule="auto"/>
              <w:jc w:val="left"/>
              <w:rPr>
                <w:rFonts w:ascii="宋体" w:eastAsia="宋体" w:hAnsi="宋体" w:cs="宋体"/>
                <w:kern w:val="0"/>
                <w:sz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D1794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Full sample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26B94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Rural hukou parents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39F289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Urban hukou parents</w:t>
            </w:r>
          </w:p>
        </w:tc>
      </w:tr>
      <w:tr w:rsidR="00DF0908" w:rsidRPr="00DF0908" w14:paraId="40CB2725" w14:textId="77777777" w:rsidTr="00DF0908">
        <w:trPr>
          <w:trHeight w:val="300"/>
        </w:trPr>
        <w:tc>
          <w:tcPr>
            <w:tcW w:w="396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1D77F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N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9067F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 xml:space="preserve">                     5,241 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261B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 xml:space="preserve">                   4,001 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9AF58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 xml:space="preserve">                      1,240 </w:t>
            </w:r>
          </w:p>
        </w:tc>
      </w:tr>
      <w:tr w:rsidR="00DF0908" w:rsidRPr="00DF0908" w14:paraId="6AF35705" w14:textId="77777777" w:rsidTr="00DF0908">
        <w:trPr>
          <w:trHeight w:val="62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A9991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i/>
                <w:i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i/>
                <w:iCs/>
                <w:color w:val="000000"/>
                <w:kern w:val="0"/>
                <w:sz w:val="21"/>
                <w:szCs w:val="21"/>
              </w:rPr>
              <w:t>Child characteristic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641C9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i/>
                <w:i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8CC8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Times New Roman"/>
                <w:kern w:val="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BA44E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Times New Roman"/>
                <w:kern w:val="0"/>
                <w:sz w:val="18"/>
                <w:szCs w:val="18"/>
              </w:rPr>
            </w:pPr>
          </w:p>
        </w:tc>
      </w:tr>
      <w:tr w:rsidR="00DF0908" w:rsidRPr="00DF0908" w14:paraId="430287AC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E3EA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95318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98F03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452E0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4FF4863F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1BAAD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in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77219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50DCB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2F8B0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6</w:t>
            </w:r>
          </w:p>
        </w:tc>
      </w:tr>
      <w:tr w:rsidR="00DF0908" w:rsidRPr="00DF0908" w14:paraId="1D4AE33E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EF36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dian (IQR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5CB26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6 (31.00, 40.0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35CAC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5 (31.00, 40.0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B008B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7.50 (33.00, 41.00)</w:t>
            </w:r>
          </w:p>
        </w:tc>
      </w:tr>
      <w:tr w:rsidR="00DF0908" w:rsidRPr="00DF0908" w14:paraId="1F742EAB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FC930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an (</w:t>
            </w:r>
            <w:proofErr w:type="spell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sd</w:t>
            </w:r>
            <w:proofErr w:type="spellEnd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A1FEC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5.56 ± 5.3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B9480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5.24 ± 5.3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0D25E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6.62 ± 5.14</w:t>
            </w:r>
          </w:p>
        </w:tc>
      </w:tr>
      <w:tr w:rsidR="00DF0908" w:rsidRPr="00DF0908" w14:paraId="6D29A042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2F137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ax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0B732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4EA49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0C4E6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4</w:t>
            </w:r>
          </w:p>
        </w:tc>
      </w:tr>
      <w:tr w:rsidR="00DF0908" w:rsidRPr="00DF0908" w14:paraId="3A32B817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F5FD0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Gender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FA16A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447F7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A5D1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73B27AF8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CD17A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Female (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12596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,828 (5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DCE6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,158 (5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E3AEB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70 (54)</w:t>
            </w:r>
          </w:p>
        </w:tc>
      </w:tr>
      <w:tr w:rsidR="00DF0908" w:rsidRPr="00DF0908" w14:paraId="3F410F0E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2469C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ale (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B584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,413 (4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776DB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843 (4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B90D5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570 (46)</w:t>
            </w:r>
          </w:p>
        </w:tc>
      </w:tr>
      <w:tr w:rsidR="00DF0908" w:rsidRPr="00DF0908" w14:paraId="39B25617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EB672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Sibling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E004B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212B3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83647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043F9902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9D8BE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Have sibling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0D8ED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,916 (9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2E7B9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841 (9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49333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075 (87)</w:t>
            </w:r>
          </w:p>
        </w:tc>
      </w:tr>
      <w:tr w:rsidR="00DF0908" w:rsidRPr="00DF0908" w14:paraId="5A7DDE06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DDA02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The only child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556AA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25 (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EA7AB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60 (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73833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65 (13)</w:t>
            </w:r>
          </w:p>
        </w:tc>
      </w:tr>
      <w:tr w:rsidR="00DF0908" w:rsidRPr="00DF0908" w14:paraId="407DAC7A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B6E7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Number of childre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8A70E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19157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58889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2A2E5ED7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4E9C1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in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5E03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366B2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B894B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</w:tr>
      <w:tr w:rsidR="00DF0908" w:rsidRPr="00DF0908" w14:paraId="11E28964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F92B9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dian (IQR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09C5E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 (1.00, 2.0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FAE3E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 (1.00, 2.0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06B1D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.00 (1.00, 1.00)</w:t>
            </w:r>
          </w:p>
        </w:tc>
      </w:tr>
      <w:tr w:rsidR="00DF0908" w:rsidRPr="00DF0908" w14:paraId="4FC4A90C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BD6F8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an (</w:t>
            </w:r>
            <w:proofErr w:type="spell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sd</w:t>
            </w:r>
            <w:proofErr w:type="spellEnd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6D9D9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.32 ± 0.6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42644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.38 ± 0.7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0D856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.12 ± 0.60</w:t>
            </w:r>
          </w:p>
        </w:tc>
      </w:tr>
      <w:tr w:rsidR="00DF0908" w:rsidRPr="00DF0908" w14:paraId="093AC3FD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6144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ax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94458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3D0BB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F6342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</w:t>
            </w:r>
          </w:p>
        </w:tc>
      </w:tr>
      <w:tr w:rsidR="00DF0908" w:rsidRPr="00DF0908" w14:paraId="64CDDD34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7D726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Years of schooling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9A9F1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50F8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C08C2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198824F7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AC0BB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in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49BCE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FB7F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A1495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</w:tr>
      <w:tr w:rsidR="00DF0908" w:rsidRPr="00DF0908" w14:paraId="7391C684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FEE9C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dian (IQR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5B4D2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.00 (9.00, 14.0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ABFDE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.00 (6.00, 12.0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376E5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2.00 (9.00, 14.00)</w:t>
            </w:r>
          </w:p>
        </w:tc>
      </w:tr>
      <w:tr w:rsidR="00DF0908" w:rsidRPr="00DF0908" w14:paraId="4E1C87ED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79A2E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an (</w:t>
            </w:r>
            <w:proofErr w:type="spell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sd</w:t>
            </w:r>
            <w:proofErr w:type="spellEnd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6B2F9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.14 ± 3.9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0D8C2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.57 ± 3.9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C55A0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1.98 ± 3.37</w:t>
            </w:r>
          </w:p>
        </w:tc>
      </w:tr>
      <w:tr w:rsidR="00DF0908" w:rsidRPr="00DF0908" w14:paraId="0A7D8BA0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977BD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ax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5F04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F5DC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0CBB6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2</w:t>
            </w:r>
          </w:p>
        </w:tc>
      </w:tr>
      <w:tr w:rsidR="00DF0908" w:rsidRPr="00DF0908" w14:paraId="2C0859BE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62379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Spouse years of schooling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FC6E9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2C11B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B0786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094438AB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67A2B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in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D943E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0DF7F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ED8CE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</w:tr>
      <w:tr w:rsidR="00DF0908" w:rsidRPr="00DF0908" w14:paraId="0E6766C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3EA01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dian (IQR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F322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.00 (9.00, 12.0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8489D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.00 (9.00, 12.0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A8DE5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2.00 (9.00, 14.00)</w:t>
            </w:r>
          </w:p>
        </w:tc>
      </w:tr>
      <w:tr w:rsidR="00DF0908" w:rsidRPr="00DF0908" w14:paraId="48B4F52B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DEEE0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an (</w:t>
            </w:r>
            <w:proofErr w:type="spell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sd</w:t>
            </w:r>
            <w:proofErr w:type="spellEnd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5F826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.38 ± 3.8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1A71C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.91 ± 3.8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C8AC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1.88 ± 3.49</w:t>
            </w:r>
          </w:p>
        </w:tc>
      </w:tr>
      <w:tr w:rsidR="00DF0908" w:rsidRPr="00DF0908" w14:paraId="0959ECBE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2E5CA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ax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A5009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150BE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7695B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2</w:t>
            </w:r>
          </w:p>
        </w:tc>
      </w:tr>
      <w:tr w:rsidR="00DF0908" w:rsidRPr="00DF0908" w14:paraId="482640FB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DBDA0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Current hukou statu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8812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EC47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144EF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7555B36B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97C28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Agricultural hukou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0FDEF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048 (5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E861B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,875 (7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FABDF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73 (14)</w:t>
            </w:r>
          </w:p>
        </w:tc>
      </w:tr>
      <w:tr w:rsidR="00DF0908" w:rsidRPr="00DF0908" w14:paraId="150CD54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D10D3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Urban hukou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F53F9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,193 (4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45AE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126 (28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6FC60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067 (86)</w:t>
            </w:r>
          </w:p>
        </w:tc>
      </w:tr>
      <w:tr w:rsidR="00DF0908" w:rsidRPr="00DF0908" w14:paraId="5C1FDCDB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5F03B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Spouse hukou status at marri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1EB58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62C3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7C359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69200468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68AE0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1 Agricultural Hukou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E90EA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403 (6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E4A4F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031 (7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987DD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72 (30)</w:t>
            </w:r>
          </w:p>
        </w:tc>
      </w:tr>
      <w:tr w:rsidR="00DF0908" w:rsidRPr="00DF0908" w14:paraId="2542090E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5F42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2 Non-agricultural Hukou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855FD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838 (3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BB118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70 (2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9D228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868 (70)</w:t>
            </w:r>
          </w:p>
        </w:tc>
      </w:tr>
      <w:tr w:rsidR="00DF0908" w:rsidRPr="00DF0908" w14:paraId="6A963A4F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62358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CCP Membership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AC54E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42329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9C347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25A9ABD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47CA8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lastRenderedPageBreak/>
              <w:t>   Not Party member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328BF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,545 (8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306F8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540 (88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335DF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005 (81)</w:t>
            </w:r>
          </w:p>
        </w:tc>
      </w:tr>
      <w:tr w:rsidR="00DF0908" w:rsidRPr="00DF0908" w14:paraId="06F6B8EE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325DC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Party member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43784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96 (1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68FF7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61 (1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1E999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35 (19)</w:t>
            </w:r>
          </w:p>
        </w:tc>
      </w:tr>
      <w:tr w:rsidR="00DF0908" w:rsidRPr="00DF0908" w14:paraId="1E058F23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21471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Occupa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B14C3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C6CF4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0A87B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794CF39A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0FDC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1 Peasant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24300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522 (1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54597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82 (1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F9C02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0 (3)</w:t>
            </w:r>
          </w:p>
        </w:tc>
      </w:tr>
      <w:tr w:rsidR="00DF0908" w:rsidRPr="00DF0908" w14:paraId="728D61E4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2A429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2 Industrial worker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48BCF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188 (2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865F7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005 (25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85AB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83 (15)</w:t>
            </w:r>
          </w:p>
        </w:tc>
      </w:tr>
      <w:tr w:rsidR="00DF0908" w:rsidRPr="00DF0908" w14:paraId="79507E57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15D3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3 Employees of servic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92F63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734 (3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FC0B3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320 (33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4662F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14 (33)</w:t>
            </w:r>
          </w:p>
        </w:tc>
      </w:tr>
      <w:tr w:rsidR="00DF0908" w:rsidRPr="00DF0908" w14:paraId="40732EBD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0BC85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4 Clerical personnel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1096E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17 (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790C3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77 (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D6186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40 (11)</w:t>
            </w:r>
          </w:p>
        </w:tc>
      </w:tr>
      <w:tr w:rsidR="00DF0908" w:rsidRPr="00DF0908" w14:paraId="44153B51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D4E42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5 Professionals and Technician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41575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896 (1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BFFCF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29 (1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588C9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67 (22)</w:t>
            </w:r>
          </w:p>
        </w:tc>
      </w:tr>
      <w:tr w:rsidR="00DF0908" w:rsidRPr="00DF0908" w14:paraId="4436E987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91657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6 State, social and enterprise manager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EDAA2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84 (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A51E4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88 (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7D65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96 (16)</w:t>
            </w:r>
          </w:p>
        </w:tc>
      </w:tr>
      <w:tr w:rsidR="00DF0908" w:rsidRPr="00DF0908" w14:paraId="60428F8A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A9A7A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Household income (logged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2643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1AD5E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8C4BB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</w:p>
        </w:tc>
      </w:tr>
      <w:tr w:rsidR="00DF0908" w:rsidRPr="00DF0908" w14:paraId="377C044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8980F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in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2569C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.9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5806C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.9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08FA6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.91</w:t>
            </w:r>
          </w:p>
        </w:tc>
      </w:tr>
      <w:tr w:rsidR="00DF0908" w:rsidRPr="00DF0908" w14:paraId="75857822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BD327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dian (IQR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4515A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.60 (10.13, 11.2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5CAA7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.60 (10.13, 11.23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05832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.60 (10.13, 11.23)</w:t>
            </w:r>
          </w:p>
        </w:tc>
      </w:tr>
      <w:tr w:rsidR="00DF0908" w:rsidRPr="00DF0908" w14:paraId="134E77F4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5EB20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an (</w:t>
            </w:r>
            <w:proofErr w:type="spell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sd</w:t>
            </w:r>
            <w:proofErr w:type="spellEnd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186B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.43 ± 1.3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FB280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.38 ± 1.3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3C4C7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.61 ± 1.18</w:t>
            </w:r>
          </w:p>
        </w:tc>
      </w:tr>
      <w:tr w:rsidR="00DF0908" w:rsidRPr="00DF0908" w14:paraId="3B7B39A1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5C95B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ax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E98C8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3.1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C06C6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3.1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0BC46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3.12</w:t>
            </w:r>
          </w:p>
        </w:tc>
      </w:tr>
      <w:tr w:rsidR="00DF0908" w:rsidRPr="00DF0908" w14:paraId="3D2C991C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E998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Home ownership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348C4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F6A7D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92720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1180E9F3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FA8DA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N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1A232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710 (3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2777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371 (3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6CE45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39 (27)</w:t>
            </w:r>
          </w:p>
        </w:tc>
      </w:tr>
      <w:tr w:rsidR="00DF0908" w:rsidRPr="00DF0908" w14:paraId="56F5A88F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9BCAE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C489B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531 (6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3097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,630 (6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EFF77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01 (73)</w:t>
            </w:r>
          </w:p>
        </w:tc>
      </w:tr>
      <w:tr w:rsidR="00DF0908" w:rsidRPr="00DF0908" w14:paraId="26772F03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505A6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Receive gifted home at marri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A9F7B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9010F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E7175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336F7D30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347C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N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668C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,803 (9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1E63F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718 (93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ED29F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085 (88)</w:t>
            </w:r>
          </w:p>
        </w:tc>
      </w:tr>
      <w:tr w:rsidR="00DF0908" w:rsidRPr="00DF0908" w14:paraId="7E0C4AE0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22647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7514C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38 (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A9FCB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83 (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FDE3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55 (12)</w:t>
            </w:r>
          </w:p>
        </w:tc>
      </w:tr>
      <w:tr w:rsidR="00DF0908" w:rsidRPr="00DF0908" w14:paraId="6C84FDF0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A1795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Market value of housing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B91C7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8669A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903D1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185874C1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EC4D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in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15DA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93377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4DCD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</w:tr>
      <w:tr w:rsidR="00DF0908" w:rsidRPr="00DF0908" w14:paraId="7B503C5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83CB6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dian (IQR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1E3C1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1.92 (0.00, 12.9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F39E0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1.78 (0.00, 12.79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039AA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2.43 (0.00, 13.12)</w:t>
            </w:r>
          </w:p>
        </w:tc>
      </w:tr>
      <w:tr w:rsidR="00DF0908" w:rsidRPr="00DF0908" w14:paraId="3E372F41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281A1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an (</w:t>
            </w:r>
            <w:proofErr w:type="spell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sd</w:t>
            </w:r>
            <w:proofErr w:type="spellEnd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7CE23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8.39 ± 5.9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FED18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8.12 ± 5.97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B95D2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.26 ± 5.76</w:t>
            </w:r>
          </w:p>
        </w:tc>
      </w:tr>
      <w:tr w:rsidR="00DF0908" w:rsidRPr="00DF0908" w14:paraId="6692F350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1CB02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ax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9E6BF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6.1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A175A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6.1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2AFF5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6.12</w:t>
            </w:r>
          </w:p>
        </w:tc>
      </w:tr>
      <w:tr w:rsidR="00DF0908" w:rsidRPr="00DF0908" w14:paraId="2DA6C37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8D392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City tier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7498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2C227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3252F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2C1C7E8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A5D3B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tier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B72C3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91 (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8A1E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01 (8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D73BC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0 (7)</w:t>
            </w:r>
          </w:p>
        </w:tc>
      </w:tr>
      <w:tr w:rsidR="00DF0908" w:rsidRPr="00DF0908" w14:paraId="1478D11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2F075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tier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38751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71 (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F08B7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21 (8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23DA4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50 (12)</w:t>
            </w:r>
          </w:p>
        </w:tc>
      </w:tr>
      <w:tr w:rsidR="00DF0908" w:rsidRPr="00DF0908" w14:paraId="2CFCB7BF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FA6B9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tier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FF8DC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195 (2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EFBF9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04 (23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9721E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91 (23)</w:t>
            </w:r>
          </w:p>
        </w:tc>
      </w:tr>
      <w:tr w:rsidR="00DF0908" w:rsidRPr="00DF0908" w14:paraId="4A1294DB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21D48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tier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E33D7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184 (6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B928B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,475 (6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5CAAD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709 (57)</w:t>
            </w:r>
          </w:p>
        </w:tc>
      </w:tr>
      <w:tr w:rsidR="00DF0908" w:rsidRPr="00DF0908" w14:paraId="2493D4D3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E5697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Residential area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0C57F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96A49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35589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04582FED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858D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1 Main City Zon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547D0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325 (6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4C6DD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,404 (6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1EF98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21 (74)</w:t>
            </w:r>
          </w:p>
        </w:tc>
      </w:tr>
      <w:tr w:rsidR="00DF0908" w:rsidRPr="00DF0908" w14:paraId="7A77BBE7" w14:textId="77777777" w:rsidTr="00DF0908">
        <w:trPr>
          <w:trHeight w:val="59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33563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 xml:space="preserve">   2 Urban rural </w:t>
            </w:r>
            <w:proofErr w:type="gram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fringe</w:t>
            </w:r>
            <w:proofErr w:type="gram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7E470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781 (1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77BE5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53 (1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CE17E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28 (10)</w:t>
            </w:r>
          </w:p>
        </w:tc>
      </w:tr>
      <w:tr w:rsidR="00DF0908" w:rsidRPr="00DF0908" w14:paraId="0063245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70759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3 The Town Center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5C189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797 (1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93B6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45 (1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D93F6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52 (12)</w:t>
            </w:r>
          </w:p>
        </w:tc>
      </w:tr>
      <w:tr w:rsidR="00DF0908" w:rsidRPr="00DF0908" w14:paraId="3F062857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76257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 xml:space="preserve">   4 </w:t>
            </w:r>
            <w:proofErr w:type="spell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ZhenXiang</w:t>
            </w:r>
            <w:proofErr w:type="spellEnd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 xml:space="preserve"> Area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8792A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38 (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1306A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99 (7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2648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9 (3)</w:t>
            </w:r>
          </w:p>
        </w:tc>
      </w:tr>
      <w:tr w:rsidR="00DF0908" w:rsidRPr="00DF0908" w14:paraId="76F7F47A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6610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Average housing price of cit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05381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4949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04D8A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02A6C577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6AD18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in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5D0F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,674.9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5F275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,674.9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742B1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,674.96</w:t>
            </w:r>
          </w:p>
        </w:tc>
      </w:tr>
      <w:tr w:rsidR="00DF0908" w:rsidRPr="00DF0908" w14:paraId="49BBB930" w14:textId="77777777" w:rsidTr="00DF0908">
        <w:trPr>
          <w:trHeight w:val="6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F2161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dian (IQR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470CA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987.14 (3,279.65, 4,875.1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BC993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980.74 (3,187.48, 4,875.1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F92B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,032.63 (3,279.65, 4,643.57)</w:t>
            </w:r>
          </w:p>
        </w:tc>
      </w:tr>
      <w:tr w:rsidR="00DF0908" w:rsidRPr="00DF0908" w14:paraId="67B84292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BC505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lastRenderedPageBreak/>
              <w:t>   mean (</w:t>
            </w:r>
            <w:proofErr w:type="spell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sd</w:t>
            </w:r>
            <w:proofErr w:type="spellEnd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61D9C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,649.15 ± 2,521.9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ECF43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,581.54 ± 2,265.7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2007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,867.28 ± 3,203.66</w:t>
            </w:r>
          </w:p>
        </w:tc>
      </w:tr>
      <w:tr w:rsidR="00DF0908" w:rsidRPr="00DF0908" w14:paraId="11B8D025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DED27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ax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D5A5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3,661.3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BF115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3,661.3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094C1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3,661.39</w:t>
            </w:r>
          </w:p>
        </w:tc>
      </w:tr>
      <w:tr w:rsidR="00DF0908" w:rsidRPr="00DF0908" w14:paraId="4BD1BE53" w14:textId="77777777" w:rsidTr="00DF0908">
        <w:trPr>
          <w:trHeight w:val="59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15E15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i/>
                <w:i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i/>
                <w:iCs/>
                <w:color w:val="000000"/>
                <w:kern w:val="0"/>
                <w:sz w:val="21"/>
                <w:szCs w:val="21"/>
              </w:rPr>
              <w:t>Parental characteristic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2FF3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i/>
                <w:i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B6437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Times New Roman"/>
                <w:kern w:val="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47F01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Times New Roman"/>
                <w:kern w:val="0"/>
                <w:sz w:val="18"/>
                <w:szCs w:val="18"/>
              </w:rPr>
            </w:pPr>
          </w:p>
        </w:tc>
      </w:tr>
      <w:tr w:rsidR="00DF0908" w:rsidRPr="00DF0908" w14:paraId="20D039BE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7F639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Ag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1DB31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B40A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9C50A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61C54FA0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4404B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in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75C06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6282F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7E26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4</w:t>
            </w:r>
          </w:p>
        </w:tc>
      </w:tr>
      <w:tr w:rsidR="00DF0908" w:rsidRPr="00DF0908" w14:paraId="7CD1AEFC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8C8E9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dian (IQR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47B63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3.00 (58.00, 68.0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2610A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3.00 (58.00, 68.0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9CB1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5.00 (60.00, 70.00)</w:t>
            </w:r>
          </w:p>
        </w:tc>
      </w:tr>
      <w:tr w:rsidR="00DF0908" w:rsidRPr="00DF0908" w14:paraId="764F5BC5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32F42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an (</w:t>
            </w:r>
            <w:proofErr w:type="spell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sd</w:t>
            </w:r>
            <w:proofErr w:type="spellEnd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CC762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3.56 ± 7.7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DC5ED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3.04 ± 7.74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E9D2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5.21 ± 7.39</w:t>
            </w:r>
          </w:p>
        </w:tc>
      </w:tr>
      <w:tr w:rsidR="00DF0908" w:rsidRPr="00DF0908" w14:paraId="1F73AFFA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8091C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ax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65207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9C20C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3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2ED3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88</w:t>
            </w:r>
          </w:p>
        </w:tc>
      </w:tr>
      <w:tr w:rsidR="00DF0908" w:rsidRPr="00DF0908" w14:paraId="0177E3A7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32BE7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Gender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C2DC3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86E7C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77515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54ECC772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6532D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1 mal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5D472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,556 (8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7F030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453 (8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A3D9F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103 (89)</w:t>
            </w:r>
          </w:p>
        </w:tc>
      </w:tr>
      <w:tr w:rsidR="00DF0908" w:rsidRPr="00DF0908" w14:paraId="08495DC3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AC328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 xml:space="preserve">   2 </w:t>
            </w:r>
            <w:proofErr w:type="gram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female</w:t>
            </w:r>
            <w:proofErr w:type="gram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1B8E9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85 (1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3AAC2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548 (1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EBE1F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37 (11)</w:t>
            </w:r>
          </w:p>
        </w:tc>
      </w:tr>
      <w:tr w:rsidR="00DF0908" w:rsidRPr="00DF0908" w14:paraId="35A0E5A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9EB3D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Years of schooling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538A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C70A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BAD59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2347A722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975C2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in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B6791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50413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E1ECD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</w:t>
            </w:r>
          </w:p>
        </w:tc>
      </w:tr>
      <w:tr w:rsidR="00DF0908" w:rsidRPr="00DF0908" w14:paraId="2FA3F482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E3919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dian (IQR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54A68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.00 (6.00, 9.0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85084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.00 (6.00, 9.0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9C062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.00 (6.00, 12.00)</w:t>
            </w:r>
          </w:p>
        </w:tc>
      </w:tr>
      <w:tr w:rsidR="00DF0908" w:rsidRPr="00DF0908" w14:paraId="715D5FE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E7F4D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an (</w:t>
            </w:r>
            <w:proofErr w:type="spell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sd</w:t>
            </w:r>
            <w:proofErr w:type="spellEnd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A9DA1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7.40 ± 3.6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207E5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.77 ± 3.5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9BD59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.42 ± 3.55</w:t>
            </w:r>
          </w:p>
        </w:tc>
      </w:tr>
      <w:tr w:rsidR="00DF0908" w:rsidRPr="00DF0908" w14:paraId="1643EFC3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3562F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ax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3226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EBC6D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6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384F3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2</w:t>
            </w:r>
          </w:p>
        </w:tc>
      </w:tr>
      <w:tr w:rsidR="00DF0908" w:rsidRPr="00DF0908" w14:paraId="5CBBCA4B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51CC3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Hukou statu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3C1D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00B5A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46230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60893912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4C82E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Rural hukou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46A1B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,001 (7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B70CD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,001 (10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3D39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 (0)</w:t>
            </w:r>
          </w:p>
        </w:tc>
      </w:tr>
      <w:tr w:rsidR="00DF0908" w:rsidRPr="00DF0908" w14:paraId="4D4D40F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5F531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Urban hukou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02596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240 (2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2C1D3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 (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6A3A5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240 (100)</w:t>
            </w:r>
          </w:p>
        </w:tc>
      </w:tr>
      <w:tr w:rsidR="00DF0908" w:rsidRPr="00DF0908" w14:paraId="509F309B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C265C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CCP Membership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C83F0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74D1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C5E2E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55E96F42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187EF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Not party member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C206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,918 (9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3D24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827 (9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A5E25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091 (88)</w:t>
            </w:r>
          </w:p>
        </w:tc>
      </w:tr>
      <w:tr w:rsidR="00DF0908" w:rsidRPr="00DF0908" w14:paraId="3642B0D1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5E2BC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Party member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C2C50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23 (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DF6C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74 (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C0607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49 (12)</w:t>
            </w:r>
          </w:p>
        </w:tc>
      </w:tr>
      <w:tr w:rsidR="00DF0908" w:rsidRPr="00DF0908" w14:paraId="3B50F69D" w14:textId="77777777" w:rsidTr="00DF0908">
        <w:trPr>
          <w:trHeight w:val="59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86234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Working unit typ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0372F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D6AD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83AB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155E22EC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11BC1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1 Agricultural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6A0DD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136 (6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17CC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023 (7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3D5E7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13 (9)</w:t>
            </w:r>
          </w:p>
        </w:tc>
      </w:tr>
      <w:tr w:rsidR="00DF0908" w:rsidRPr="00DF0908" w14:paraId="48F8FA76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6E7ED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2 Privat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04E66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803 (1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07F7A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557 (1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B398C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46 (20)</w:t>
            </w:r>
          </w:p>
        </w:tc>
      </w:tr>
      <w:tr w:rsidR="00DF0908" w:rsidRPr="00DF0908" w14:paraId="2B76029A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AD577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3 State Controlled Fir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0208F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92 (9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1F9CB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4 (2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AF06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98 (32)</w:t>
            </w:r>
          </w:p>
        </w:tc>
      </w:tr>
      <w:tr w:rsidR="00DF0908" w:rsidRPr="00DF0908" w14:paraId="6F3ABE9C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4E9D9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4 Public institutio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00AD4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42 (7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046D9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2 (3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EBEEF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40 (19)</w:t>
            </w:r>
          </w:p>
        </w:tc>
      </w:tr>
      <w:tr w:rsidR="00DF0908" w:rsidRPr="00DF0908" w14:paraId="145C99A6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F5AD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5 Governmen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3BA60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275 (5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5CDA1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23 (3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7A11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52 (12)</w:t>
            </w:r>
          </w:p>
        </w:tc>
      </w:tr>
      <w:tr w:rsidR="00DF0908" w:rsidRPr="00DF0908" w14:paraId="575D0616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F2D0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6 Collective Controlled Fir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02AF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93 (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ACCDA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2 (3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5B231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1 (7)</w:t>
            </w:r>
          </w:p>
        </w:tc>
      </w:tr>
      <w:tr w:rsidR="00DF0908" w:rsidRPr="00DF0908" w14:paraId="525AC86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BF5BB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Home ownership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2DB67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BE0EA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42C0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7F476D53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C74E3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 xml:space="preserve">   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11908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834 (16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E2ED4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37 (16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B4986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97 (16)</w:t>
            </w:r>
          </w:p>
        </w:tc>
      </w:tr>
      <w:tr w:rsidR="00DF0908" w:rsidRPr="00DF0908" w14:paraId="065BFBE3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39F50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 xml:space="preserve">   N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7ABCC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,407 (84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8FC0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364 (8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D97B4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043 (84)</w:t>
            </w:r>
          </w:p>
        </w:tc>
      </w:tr>
      <w:tr w:rsidR="00DF0908" w:rsidRPr="00DF0908" w14:paraId="6D8E2632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DAEED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Housing asset (logged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084FA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E43B9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CFEB9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63662AAF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C2F4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in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8F361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1A4AF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BB101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</w:tr>
      <w:tr w:rsidR="00DF0908" w:rsidRPr="00DF0908" w14:paraId="70B3438B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068F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dian (IQR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47D36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1.16 (9.21, 12.21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86D49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.82 (9.21, 12.0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957B9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2.15 (10.60, 12.77)</w:t>
            </w:r>
          </w:p>
        </w:tc>
      </w:tr>
      <w:tr w:rsidR="00DF0908" w:rsidRPr="00DF0908" w14:paraId="63F0C1B7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3316B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an (</w:t>
            </w:r>
            <w:proofErr w:type="spell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sd</w:t>
            </w:r>
            <w:proofErr w:type="spellEnd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FB67F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.48 ± 4.3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D111E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.26 ± 4.29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A89F3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.18 ± 4.57</w:t>
            </w:r>
          </w:p>
        </w:tc>
      </w:tr>
      <w:tr w:rsidR="00DF0908" w:rsidRPr="00DF0908" w14:paraId="12F333C4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44874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ax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06D46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5.4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0E9DC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5.4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C79D8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5.25</w:t>
            </w:r>
          </w:p>
        </w:tc>
      </w:tr>
      <w:tr w:rsidR="00DF0908" w:rsidRPr="00DF0908" w14:paraId="38A0E7EA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15930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Whether holding financial asse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5A56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6DC3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Times New Roman"/>
                <w:kern w:val="0"/>
                <w:sz w:val="18"/>
                <w:szCs w:val="1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B49F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Times New Roman"/>
                <w:kern w:val="0"/>
                <w:sz w:val="18"/>
                <w:szCs w:val="18"/>
              </w:rPr>
            </w:pPr>
          </w:p>
        </w:tc>
      </w:tr>
      <w:tr w:rsidR="00DF0908" w:rsidRPr="00DF0908" w14:paraId="6A799853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DC06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 xml:space="preserve">   Y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FB9C7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4,303 (82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F5C8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3,209 (8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7D56D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,094 (88)</w:t>
            </w:r>
          </w:p>
        </w:tc>
      </w:tr>
      <w:tr w:rsidR="00DF0908" w:rsidRPr="00DF0908" w14:paraId="00C2E76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D58BA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lastRenderedPageBreak/>
              <w:t>   No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5B8E4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38 (18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6D7F3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792 (2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59FD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46 (12)</w:t>
            </w:r>
          </w:p>
        </w:tc>
      </w:tr>
      <w:tr w:rsidR="00DF0908" w:rsidRPr="00DF0908" w14:paraId="6EF8709B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345FD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Financial asset (logged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4E8E6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9168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A1F31C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5E568F07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04D8A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in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F9541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1CD2A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C901C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</w:tr>
      <w:tr w:rsidR="00DF0908" w:rsidRPr="00DF0908" w14:paraId="27EA1A08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B9E812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dian (IQR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08BCE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8.01 (5.67, 10.13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44A76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7.60 (5.40, 9.70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D67241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9.68 (6.91, 11.07)</w:t>
            </w:r>
          </w:p>
        </w:tc>
      </w:tr>
      <w:tr w:rsidR="00DF0908" w:rsidRPr="00DF0908" w14:paraId="648F0E13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5667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an (</w:t>
            </w:r>
            <w:proofErr w:type="spell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sd</w:t>
            </w:r>
            <w:proofErr w:type="spellEnd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68E0F7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7.16 ± 3.9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B0F4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6.74 ± 3.85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D56BA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8.51 ± 3.75</w:t>
            </w:r>
          </w:p>
        </w:tc>
      </w:tr>
      <w:tr w:rsidR="00DF0908" w:rsidRPr="00DF0908" w14:paraId="0184D5E9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1BE22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ax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BF66D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5.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D9A8FE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4.12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34CC0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5.9</w:t>
            </w:r>
          </w:p>
        </w:tc>
      </w:tr>
      <w:tr w:rsidR="00DF0908" w:rsidRPr="00DF0908" w14:paraId="7EAF37F5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0EEE2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b/>
                <w:bCs/>
                <w:color w:val="000000"/>
                <w:kern w:val="0"/>
                <w:sz w:val="21"/>
                <w:szCs w:val="21"/>
              </w:rPr>
              <w:t>Total net worth (logged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D4772A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EC4F63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AE6D98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</w:t>
            </w:r>
          </w:p>
        </w:tc>
      </w:tr>
      <w:tr w:rsidR="00DF0908" w:rsidRPr="00DF0908" w14:paraId="34D307EB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02A6BF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inimum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C3A0D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FF0FF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14036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0</w:t>
            </w:r>
          </w:p>
        </w:tc>
      </w:tr>
      <w:tr w:rsidR="00DF0908" w:rsidRPr="00DF0908" w14:paraId="3FA2676A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E38E20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dian (IQR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D02D9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1.54 (10.17, 12.50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724DD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1.28 (9.99, 12.24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20928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2.34 (11.29, 13.04)</w:t>
            </w:r>
          </w:p>
        </w:tc>
      </w:tr>
      <w:tr w:rsidR="00DF0908" w:rsidRPr="00DF0908" w14:paraId="776981AA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466189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ean (</w:t>
            </w:r>
            <w:proofErr w:type="spellStart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sd</w:t>
            </w:r>
            <w:proofErr w:type="spellEnd"/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BCA0C7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.76 ± 3.04</w:t>
            </w:r>
          </w:p>
        </w:tc>
        <w:tc>
          <w:tcPr>
            <w:tcW w:w="184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14DAA4B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0.50 ± 3.09</w:t>
            </w:r>
          </w:p>
        </w:tc>
        <w:tc>
          <w:tcPr>
            <w:tcW w:w="2126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B8AD064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1.62 ± 2.70</w:t>
            </w:r>
          </w:p>
        </w:tc>
      </w:tr>
      <w:tr w:rsidR="00DF0908" w:rsidRPr="00DF0908" w14:paraId="7B1759C0" w14:textId="77777777" w:rsidTr="00DF0908">
        <w:trPr>
          <w:trHeight w:val="300"/>
        </w:trPr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A041D5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   maximum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00A5196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5.9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E8ACB9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5.45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7372F1D" w14:textId="77777777" w:rsidR="005666E7" w:rsidRPr="005666E7" w:rsidRDefault="005666E7" w:rsidP="005666E7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1"/>
                <w:szCs w:val="21"/>
              </w:rPr>
            </w:pPr>
            <w:r w:rsidRPr="005666E7">
              <w:rPr>
                <w:rFonts w:eastAsia="等线"/>
                <w:color w:val="000000"/>
                <w:kern w:val="0"/>
                <w:sz w:val="21"/>
                <w:szCs w:val="21"/>
              </w:rPr>
              <w:t>15.93</w:t>
            </w:r>
          </w:p>
        </w:tc>
      </w:tr>
    </w:tbl>
    <w:p w14:paraId="49DB225F" w14:textId="77777777" w:rsidR="00DF0908" w:rsidRDefault="00DF0908">
      <w:pPr>
        <w:spacing w:before="163" w:after="163"/>
      </w:pPr>
    </w:p>
    <w:p w14:paraId="76C267A8" w14:textId="77777777" w:rsidR="00655CB5" w:rsidRDefault="00655CB5" w:rsidP="00DF0908">
      <w:pPr>
        <w:spacing w:line="240" w:lineRule="auto"/>
        <w:jc w:val="left"/>
        <w:rPr>
          <w:rFonts w:eastAsia="宋体"/>
          <w:kern w:val="0"/>
          <w:szCs w:val="24"/>
        </w:rPr>
        <w:sectPr w:rsidR="00655CB5" w:rsidSect="007D5EC0">
          <w:pgSz w:w="11906" w:h="16838"/>
          <w:pgMar w:top="1440" w:right="1083" w:bottom="1440" w:left="1083" w:header="851" w:footer="992" w:gutter="0"/>
          <w:cols w:space="425"/>
          <w:docGrid w:type="lines" w:linePitch="326"/>
        </w:sectPr>
      </w:pPr>
    </w:p>
    <w:p w14:paraId="1B0F8D5F" w14:textId="77777777" w:rsidR="00DF0908" w:rsidRPr="00DF0908" w:rsidRDefault="00DF0908" w:rsidP="00DF0908">
      <w:pPr>
        <w:spacing w:line="240" w:lineRule="auto"/>
        <w:jc w:val="left"/>
        <w:rPr>
          <w:rFonts w:eastAsia="宋体"/>
          <w:kern w:val="0"/>
          <w:szCs w:val="24"/>
        </w:rPr>
      </w:pPr>
      <w:r w:rsidRPr="00DF0908">
        <w:rPr>
          <w:rFonts w:eastAsia="宋体" w:hint="eastAsia"/>
          <w:kern w:val="0"/>
          <w:szCs w:val="24"/>
        </w:rPr>
        <w:lastRenderedPageBreak/>
        <w:t>T</w:t>
      </w:r>
      <w:r w:rsidRPr="00DF0908">
        <w:rPr>
          <w:rFonts w:eastAsia="宋体"/>
          <w:kern w:val="0"/>
          <w:szCs w:val="24"/>
        </w:rPr>
        <w:t>able 2. Determinants of home ownership for children with rural and urban parents in China. Source: CHARLS 2013-2015.</w:t>
      </w:r>
    </w:p>
    <w:p w14:paraId="3EAF3A5F" w14:textId="77777777" w:rsidR="00DF0908" w:rsidRPr="00DF0908" w:rsidRDefault="00DF0908" w:rsidP="00DF0908">
      <w:pPr>
        <w:spacing w:line="240" w:lineRule="auto"/>
        <w:jc w:val="left"/>
        <w:rPr>
          <w:rFonts w:eastAsia="宋体"/>
          <w:kern w:val="0"/>
          <w:szCs w:val="24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804"/>
        <w:gridCol w:w="1828"/>
        <w:gridCol w:w="1811"/>
      </w:tblGrid>
      <w:tr w:rsidR="00DF0908" w:rsidRPr="00DF0908" w14:paraId="0E7ABCCA" w14:textId="77777777" w:rsidTr="00DF0908">
        <w:trPr>
          <w:cantSplit/>
          <w:trHeight w:hRule="exact" w:val="961"/>
          <w:jc w:val="center"/>
        </w:trPr>
        <w:tc>
          <w:tcPr>
            <w:tcW w:w="5804" w:type="dxa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F259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1828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17B2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Rural hukou</w:t>
            </w:r>
          </w:p>
          <w:p w14:paraId="094E5F9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宋体" w:hint="eastAsia"/>
                <w:color w:val="111111"/>
                <w:kern w:val="0"/>
                <w:sz w:val="22"/>
              </w:rPr>
              <w:t>P</w:t>
            </w:r>
            <w:r w:rsidRPr="00DF0908">
              <w:rPr>
                <w:rFonts w:eastAsia="宋体"/>
                <w:color w:val="111111"/>
                <w:kern w:val="0"/>
                <w:sz w:val="22"/>
              </w:rPr>
              <w:t>arents</w:t>
            </w:r>
          </w:p>
        </w:tc>
        <w:tc>
          <w:tcPr>
            <w:tcW w:w="1811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5BDD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Urban hukou</w:t>
            </w:r>
          </w:p>
          <w:p w14:paraId="3D41558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宋体" w:hint="eastAsia"/>
                <w:color w:val="111111"/>
                <w:kern w:val="0"/>
                <w:sz w:val="22"/>
              </w:rPr>
              <w:t>P</w:t>
            </w:r>
            <w:r w:rsidRPr="00DF0908">
              <w:rPr>
                <w:rFonts w:eastAsia="宋体"/>
                <w:color w:val="111111"/>
                <w:kern w:val="0"/>
                <w:sz w:val="22"/>
              </w:rPr>
              <w:t>arents</w:t>
            </w:r>
          </w:p>
        </w:tc>
      </w:tr>
      <w:tr w:rsidR="00DF0908" w:rsidRPr="00DF0908" w14:paraId="0E23EB09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9535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(Intercept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EE44A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5.76 *** (0.44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BDE8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8.20 *** (1.04)</w:t>
            </w:r>
          </w:p>
        </w:tc>
      </w:tr>
      <w:tr w:rsidR="00DF0908" w:rsidRPr="00DF0908" w14:paraId="1DE415C4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C688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i/>
                <w:iCs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 w:hint="eastAsia"/>
                <w:i/>
                <w:iCs/>
                <w:color w:val="111111"/>
                <w:kern w:val="0"/>
                <w:sz w:val="22"/>
                <w:lang w:eastAsia="en-US"/>
              </w:rPr>
              <w:t>C</w:t>
            </w:r>
            <w:r w:rsidRPr="00DF0908">
              <w:rPr>
                <w:rFonts w:eastAsia="Arial"/>
                <w:i/>
                <w:iCs/>
                <w:color w:val="111111"/>
                <w:kern w:val="0"/>
                <w:sz w:val="22"/>
                <w:lang w:eastAsia="en-US"/>
              </w:rPr>
              <w:t>hild’s characteristic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2B59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E5F8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3604981F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3B18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Ag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D8FA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0 *** (0.01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C17A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0 *** (0.02)</w:t>
            </w:r>
          </w:p>
        </w:tc>
      </w:tr>
      <w:tr w:rsidR="00DF0908" w:rsidRPr="00DF0908" w14:paraId="4F8A05E9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C9C0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Male vs. femal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B80C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38 *** (0.08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92FC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24 (0.15)</w:t>
            </w:r>
          </w:p>
        </w:tc>
      </w:tr>
      <w:tr w:rsidR="00DF0908" w:rsidRPr="00DF0908" w14:paraId="07A43F2C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18CB7" w14:textId="77777777" w:rsidR="00DF0908" w:rsidRPr="00DF0908" w:rsidRDefault="00DF0908" w:rsidP="00DF0908">
            <w:pPr>
              <w:spacing w:before="80" w:after="80" w:line="240" w:lineRule="auto"/>
              <w:ind w:left="80" w:right="80" w:firstLineChars="50" w:firstLine="11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Only child vs. have sibling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036D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24 (0.19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5121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4 (0.22)</w:t>
            </w:r>
          </w:p>
        </w:tc>
      </w:tr>
      <w:tr w:rsidR="00DF0908" w:rsidRPr="00DF0908" w14:paraId="1DBEEF7C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838A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Number of children in child’s family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224F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5 ** (0.06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066A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6 ** (0.13)</w:t>
            </w:r>
          </w:p>
        </w:tc>
      </w:tr>
      <w:tr w:rsidR="00DF0908" w:rsidRPr="00DF0908" w14:paraId="529644A0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6213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Years of schooling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652B8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1 (0.01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386C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5 (0.03)</w:t>
            </w:r>
          </w:p>
        </w:tc>
      </w:tr>
      <w:tr w:rsidR="00DF0908" w:rsidRPr="00DF0908" w14:paraId="22461FA2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3A12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CCP Member vs. non-party member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9B4F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4 * (0.13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FA41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9 (0.22)</w:t>
            </w:r>
          </w:p>
        </w:tc>
      </w:tr>
      <w:tr w:rsidR="00DF0908" w:rsidRPr="00DF0908" w14:paraId="64F63B11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83C3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宋体" w:hint="eastAsia"/>
                <w:color w:val="111111"/>
                <w:kern w:val="0"/>
                <w:sz w:val="22"/>
              </w:rPr>
              <w:t xml:space="preserve"> </w:t>
            </w:r>
            <w:r w:rsidRPr="00DF0908">
              <w:rPr>
                <w:rFonts w:eastAsia="宋体"/>
                <w:color w:val="111111"/>
                <w:kern w:val="0"/>
                <w:sz w:val="22"/>
              </w:rPr>
              <w:t xml:space="preserve"> Occupation (base: peasants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6A732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F838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7CF5425A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4F7A1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Industrial worker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CD06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7 (0.13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2DA8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2 (0.40)</w:t>
            </w:r>
          </w:p>
        </w:tc>
      </w:tr>
      <w:tr w:rsidR="00DF0908" w:rsidRPr="00DF0908" w14:paraId="20E25F1A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F7F70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Employees of service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D88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4 (0.12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8BCD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6 (0.38)</w:t>
            </w:r>
          </w:p>
        </w:tc>
      </w:tr>
      <w:tr w:rsidR="00DF0908" w:rsidRPr="00DF0908" w14:paraId="68A5A9A9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6722BE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Clerical personnel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C92A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4 (0.18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82593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1 (0.42)</w:t>
            </w:r>
          </w:p>
        </w:tc>
      </w:tr>
      <w:tr w:rsidR="00DF0908" w:rsidRPr="00DF0908" w14:paraId="5795C3C4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A9CF3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Professionals and Technician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3E6F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5 (0.15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0D05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4 (0.40)</w:t>
            </w:r>
          </w:p>
        </w:tc>
      </w:tr>
      <w:tr w:rsidR="00DF0908" w:rsidRPr="00DF0908" w14:paraId="5B904855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42373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State, social and enterprise manager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50C62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3 (0.20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F663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7 (0.43)</w:t>
            </w:r>
          </w:p>
        </w:tc>
      </w:tr>
      <w:tr w:rsidR="00DF0908" w:rsidRPr="00DF0908" w14:paraId="1214D665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3B93F" w14:textId="77777777" w:rsidR="00DF0908" w:rsidRPr="00DF0908" w:rsidRDefault="00DF0908" w:rsidP="00DF0908">
            <w:pPr>
              <w:spacing w:before="80" w:after="80" w:line="240" w:lineRule="auto"/>
              <w:ind w:left="80" w:right="80" w:firstLineChars="50" w:firstLine="11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Household income (logged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693F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5 *** (0.03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76F15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3 *** (0.07)</w:t>
            </w:r>
          </w:p>
        </w:tc>
      </w:tr>
      <w:tr w:rsidR="00DF0908" w:rsidRPr="00DF0908" w14:paraId="4A9C4645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1A10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Urban hukou holder vs. rural hukou holder</w:t>
            </w:r>
          </w:p>
          <w:p w14:paraId="563C710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9C6D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0 ** (0.10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D9B5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0 (0.21)</w:t>
            </w:r>
          </w:p>
        </w:tc>
      </w:tr>
      <w:tr w:rsidR="00DF0908" w:rsidRPr="00DF0908" w14:paraId="64DAA0B1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0A8B8" w14:textId="77777777" w:rsidR="00DF0908" w:rsidRPr="00DF0908" w:rsidRDefault="00DF0908" w:rsidP="00DF0908">
            <w:pPr>
              <w:spacing w:before="80" w:after="80" w:line="240" w:lineRule="auto"/>
              <w:ind w:right="80" w:firstLineChars="50" w:firstLine="110"/>
              <w:jc w:val="left"/>
              <w:rPr>
                <w:rFonts w:eastAsia="宋体"/>
                <w:i/>
                <w:iCs/>
                <w:color w:val="111111"/>
                <w:kern w:val="0"/>
                <w:sz w:val="22"/>
              </w:rPr>
            </w:pPr>
            <w:r w:rsidRPr="00DF0908">
              <w:rPr>
                <w:rFonts w:eastAsia="宋体" w:hint="eastAsia"/>
                <w:i/>
                <w:iCs/>
                <w:color w:val="111111"/>
                <w:kern w:val="0"/>
                <w:sz w:val="22"/>
              </w:rPr>
              <w:t>S</w:t>
            </w:r>
            <w:r w:rsidRPr="00DF0908">
              <w:rPr>
                <w:rFonts w:eastAsia="宋体"/>
                <w:i/>
                <w:iCs/>
                <w:color w:val="111111"/>
                <w:kern w:val="0"/>
                <w:sz w:val="22"/>
              </w:rPr>
              <w:t>pouse’s characteristic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958B0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2C8B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60989B91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39785" w14:textId="77777777" w:rsidR="00DF0908" w:rsidRPr="00DF0908" w:rsidRDefault="00DF0908" w:rsidP="00DF0908">
            <w:pPr>
              <w:spacing w:before="80" w:after="80" w:line="240" w:lineRule="auto"/>
              <w:ind w:left="80" w:right="80" w:firstLineChars="50" w:firstLine="11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Years of schooling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88E6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5 *** (0.01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BCB0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6 * (0.03)</w:t>
            </w:r>
          </w:p>
        </w:tc>
      </w:tr>
      <w:tr w:rsidR="00DF0908" w:rsidRPr="00DF0908" w14:paraId="2268CBFD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4E337" w14:textId="77777777" w:rsidR="00DF0908" w:rsidRPr="00DF0908" w:rsidRDefault="00DF0908" w:rsidP="00DF0908">
            <w:pPr>
              <w:spacing w:before="80" w:after="80" w:line="240" w:lineRule="auto"/>
              <w:ind w:left="80" w:right="80" w:firstLineChars="50" w:firstLine="11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Urban hukou holder vs. rural hukou holder</w:t>
            </w:r>
          </w:p>
          <w:p w14:paraId="3FDD912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15FBF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8 (0.10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F8C5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7 (0.17)</w:t>
            </w:r>
          </w:p>
        </w:tc>
      </w:tr>
      <w:tr w:rsidR="00DF0908" w:rsidRPr="00DF0908" w14:paraId="1815A340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67A9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宋体"/>
                <w:i/>
                <w:iCs/>
                <w:color w:val="111111"/>
                <w:kern w:val="0"/>
                <w:sz w:val="22"/>
              </w:rPr>
            </w:pPr>
            <w:r w:rsidRPr="00DF0908">
              <w:rPr>
                <w:rFonts w:eastAsia="宋体" w:hint="eastAsia"/>
                <w:i/>
                <w:iCs/>
                <w:color w:val="111111"/>
                <w:kern w:val="0"/>
                <w:sz w:val="22"/>
              </w:rPr>
              <w:t xml:space="preserve"> </w:t>
            </w:r>
            <w:r w:rsidRPr="00DF0908">
              <w:rPr>
                <w:rFonts w:eastAsia="宋体"/>
                <w:i/>
                <w:iCs/>
                <w:color w:val="111111"/>
                <w:kern w:val="0"/>
                <w:sz w:val="22"/>
              </w:rPr>
              <w:t>Parental characteristic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97F8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DDF8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0C05868B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49A3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Years of schooling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D83F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0 (0.01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FBFC2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4 (0.02)</w:t>
            </w:r>
          </w:p>
        </w:tc>
      </w:tr>
      <w:tr w:rsidR="00DF0908" w:rsidRPr="00DF0908" w14:paraId="0DFD1986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7273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宋体"/>
                <w:color w:val="111111"/>
                <w:kern w:val="0"/>
                <w:sz w:val="22"/>
              </w:rPr>
            </w:pPr>
            <w:r w:rsidRPr="00DF0908">
              <w:rPr>
                <w:rFonts w:eastAsia="宋体" w:hint="eastAsia"/>
                <w:color w:val="111111"/>
                <w:kern w:val="0"/>
                <w:sz w:val="22"/>
              </w:rPr>
              <w:t xml:space="preserve"> </w:t>
            </w:r>
            <w:r w:rsidRPr="00DF0908">
              <w:rPr>
                <w:rFonts w:eastAsia="宋体"/>
                <w:color w:val="111111"/>
                <w:kern w:val="0"/>
                <w:sz w:val="22"/>
              </w:rPr>
              <w:t xml:space="preserve"> Working unit type (base: agricultural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781C9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E45E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559F5FFB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8D24B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Private sector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384BF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1 (0.11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6BF2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4 (0.28)</w:t>
            </w:r>
          </w:p>
        </w:tc>
      </w:tr>
      <w:tr w:rsidR="00DF0908" w:rsidRPr="00DF0908" w14:paraId="33C8B7D7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1F7D9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State Controlled Firm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E2D9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0 (0.24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84AC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20 (0.27)</w:t>
            </w:r>
          </w:p>
        </w:tc>
      </w:tr>
      <w:tr w:rsidR="00DF0908" w:rsidRPr="00DF0908" w14:paraId="786AF320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171E5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Public institution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B404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6 (0.25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D8E5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4 (0.29)</w:t>
            </w:r>
          </w:p>
        </w:tc>
      </w:tr>
      <w:tr w:rsidR="00DF0908" w:rsidRPr="00DF0908" w14:paraId="464165CC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FE0A10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Government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4CFF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7 (0.22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3B33D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57 (0.31)</w:t>
            </w:r>
          </w:p>
        </w:tc>
      </w:tr>
      <w:tr w:rsidR="00DF0908" w:rsidRPr="00DF0908" w14:paraId="09969D1B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EB2C02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Collective Controlled Firm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42DF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8 (0.24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3D2B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6 (0.34)</w:t>
            </w:r>
          </w:p>
        </w:tc>
      </w:tr>
      <w:tr w:rsidR="00DF0908" w:rsidRPr="00DF0908" w14:paraId="47FA2FC1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15CF4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CCP Member vs. non-party member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BCBE2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9 (0.18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82B1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4 (0.23)</w:t>
            </w:r>
          </w:p>
        </w:tc>
      </w:tr>
      <w:tr w:rsidR="00DF0908" w:rsidRPr="00DF0908" w14:paraId="51203739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6D88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Parental net worth (logged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C9B1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0 (0.01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68D1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2 (0.03)</w:t>
            </w:r>
          </w:p>
        </w:tc>
      </w:tr>
      <w:tr w:rsidR="00DF0908" w:rsidRPr="00DF0908" w14:paraId="01025F75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36DA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Gifted home upon marriage vs. no gifted hom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1B73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1.59 *** (0.19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EB13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90 *** (0.26)</w:t>
            </w:r>
          </w:p>
        </w:tc>
      </w:tr>
      <w:tr w:rsidR="00DF0908" w:rsidRPr="00DF0908" w14:paraId="529E01A5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4CD5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i/>
                <w:iCs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 w:hint="eastAsia"/>
                <w:i/>
                <w:iCs/>
                <w:color w:val="111111"/>
                <w:kern w:val="0"/>
                <w:sz w:val="22"/>
                <w:lang w:eastAsia="en-US"/>
              </w:rPr>
              <w:t>C</w:t>
            </w:r>
            <w:r w:rsidRPr="00DF0908">
              <w:rPr>
                <w:rFonts w:eastAsia="Arial"/>
                <w:i/>
                <w:iCs/>
                <w:color w:val="111111"/>
                <w:kern w:val="0"/>
                <w:sz w:val="22"/>
                <w:lang w:eastAsia="en-US"/>
              </w:rPr>
              <w:t>ontrol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75C0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2456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563F4B1E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206D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Housing price in child’s city of residenc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BC144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0 *** (0.00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3DDC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0 (0.00)</w:t>
            </w:r>
          </w:p>
        </w:tc>
      </w:tr>
      <w:tr w:rsidR="00DF0908" w:rsidRPr="00DF0908" w14:paraId="6BD73D47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1B07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 w:hint="eastAsia"/>
                <w:color w:val="111111"/>
                <w:kern w:val="0"/>
                <w:sz w:val="22"/>
                <w:lang w:eastAsia="en-US"/>
              </w:rPr>
              <w:t xml:space="preserve"> </w:t>
            </w: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Child’s residential area (base: main city zone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4B94A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2B92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6DB786AF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56BAA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lastRenderedPageBreak/>
              <w:t xml:space="preserve">   Urban-rural fring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2E42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3 (0.10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72C9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6 (0.22)</w:t>
            </w:r>
          </w:p>
        </w:tc>
      </w:tr>
      <w:tr w:rsidR="00DF0908" w:rsidRPr="00DF0908" w14:paraId="77FAB178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B6C6E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Town center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F8A7B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1 ** (0.10)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7DD1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7 (0.22)</w:t>
            </w:r>
          </w:p>
        </w:tc>
      </w:tr>
      <w:tr w:rsidR="00DF0908" w:rsidRPr="00DF0908" w14:paraId="1AA8CA95" w14:textId="77777777" w:rsidTr="00425F53">
        <w:trPr>
          <w:cantSplit/>
          <w:trHeight w:hRule="exact" w:val="549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77463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Zhen Xiang area (rural township)</w:t>
            </w:r>
          </w:p>
        </w:tc>
        <w:tc>
          <w:tcPr>
            <w:tcW w:w="1828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ED04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5 (0.14)</w:t>
            </w:r>
          </w:p>
        </w:tc>
        <w:tc>
          <w:tcPr>
            <w:tcW w:w="1811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820A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4 (0.39)</w:t>
            </w:r>
          </w:p>
        </w:tc>
      </w:tr>
      <w:tr w:rsidR="00DF0908" w:rsidRPr="00DF0908" w14:paraId="3B2FE2E9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7086E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N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41E6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4001    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FA1D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1240    </w:t>
            </w:r>
          </w:p>
        </w:tc>
      </w:tr>
      <w:tr w:rsidR="00DF0908" w:rsidRPr="00DF0908" w14:paraId="4FA1C57D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0D48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AIC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5D4E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4679.45 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463D1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1355.12 </w:t>
            </w:r>
          </w:p>
        </w:tc>
      </w:tr>
      <w:tr w:rsidR="00DF0908" w:rsidRPr="00DF0908" w14:paraId="2D8B9D6D" w14:textId="77777777" w:rsidTr="00DF0908">
        <w:trPr>
          <w:cantSplit/>
          <w:trHeight w:hRule="exact" w:val="360"/>
          <w:jc w:val="center"/>
        </w:trPr>
        <w:tc>
          <w:tcPr>
            <w:tcW w:w="5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22B9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BIC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F8FB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4861.98 </w:t>
            </w:r>
          </w:p>
        </w:tc>
        <w:tc>
          <w:tcPr>
            <w:tcW w:w="1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8E7A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1503.68 </w:t>
            </w:r>
          </w:p>
        </w:tc>
      </w:tr>
      <w:tr w:rsidR="00DF0908" w:rsidRPr="00DF0908" w14:paraId="03315DE7" w14:textId="77777777" w:rsidTr="00425F53">
        <w:trPr>
          <w:cantSplit/>
          <w:trHeight w:hRule="exact" w:val="487"/>
          <w:jc w:val="center"/>
        </w:trPr>
        <w:tc>
          <w:tcPr>
            <w:tcW w:w="580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233B6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Pseudo R2</w:t>
            </w:r>
          </w:p>
        </w:tc>
        <w:tc>
          <w:tcPr>
            <w:tcW w:w="182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BED3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0.17 </w:t>
            </w:r>
          </w:p>
        </w:tc>
        <w:tc>
          <w:tcPr>
            <w:tcW w:w="181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7187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0.17 </w:t>
            </w:r>
          </w:p>
        </w:tc>
      </w:tr>
      <w:tr w:rsidR="00DF0908" w:rsidRPr="00DF0908" w14:paraId="5783E8F3" w14:textId="77777777" w:rsidTr="00DF0908">
        <w:trPr>
          <w:cantSplit/>
          <w:trHeight w:hRule="exact" w:val="360"/>
          <w:jc w:val="center"/>
        </w:trPr>
        <w:tc>
          <w:tcPr>
            <w:tcW w:w="9443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C18E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*** p &lt; 0.001</w:t>
            </w:r>
            <w:proofErr w:type="gramStart"/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;  *</w:t>
            </w:r>
            <w:proofErr w:type="gramEnd"/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* p &lt; 0.01;  * p &lt; 0.05.</w:t>
            </w:r>
          </w:p>
        </w:tc>
      </w:tr>
    </w:tbl>
    <w:p w14:paraId="7A8CA85C" w14:textId="77777777" w:rsidR="00DF0908" w:rsidRPr="00DF0908" w:rsidRDefault="00DF0908" w:rsidP="00DF0908">
      <w:pPr>
        <w:spacing w:line="240" w:lineRule="auto"/>
        <w:jc w:val="left"/>
        <w:rPr>
          <w:rFonts w:eastAsia="MS Mincho"/>
          <w:kern w:val="0"/>
          <w:szCs w:val="24"/>
          <w:lang w:eastAsia="en-US"/>
        </w:rPr>
      </w:pPr>
      <w:r w:rsidRPr="00DF0908">
        <w:rPr>
          <w:rFonts w:eastAsia="MS Mincho"/>
          <w:kern w:val="0"/>
          <w:szCs w:val="24"/>
          <w:lang w:eastAsia="en-US"/>
        </w:rPr>
        <w:t xml:space="preserve"> </w:t>
      </w:r>
    </w:p>
    <w:p w14:paraId="0123DBD2" w14:textId="77777777" w:rsidR="00DF0908" w:rsidRDefault="00DF0908" w:rsidP="00DF0908">
      <w:pPr>
        <w:spacing w:line="240" w:lineRule="auto"/>
        <w:jc w:val="left"/>
        <w:rPr>
          <w:rFonts w:eastAsia="宋体"/>
          <w:kern w:val="0"/>
          <w:szCs w:val="24"/>
        </w:rPr>
      </w:pPr>
    </w:p>
    <w:p w14:paraId="57B4A748" w14:textId="77777777" w:rsidR="00DF0908" w:rsidRDefault="00DF0908" w:rsidP="00DF0908">
      <w:pPr>
        <w:spacing w:line="240" w:lineRule="auto"/>
        <w:jc w:val="left"/>
        <w:rPr>
          <w:rFonts w:eastAsia="宋体"/>
          <w:kern w:val="0"/>
          <w:szCs w:val="24"/>
        </w:rPr>
      </w:pPr>
    </w:p>
    <w:p w14:paraId="48826480" w14:textId="77777777" w:rsidR="00655CB5" w:rsidRDefault="00655CB5" w:rsidP="00DF0908">
      <w:pPr>
        <w:spacing w:line="240" w:lineRule="auto"/>
        <w:jc w:val="left"/>
        <w:rPr>
          <w:rFonts w:eastAsia="宋体"/>
          <w:kern w:val="0"/>
          <w:szCs w:val="24"/>
        </w:rPr>
        <w:sectPr w:rsidR="00655CB5" w:rsidSect="007D5EC0">
          <w:pgSz w:w="11906" w:h="16838"/>
          <w:pgMar w:top="1440" w:right="1083" w:bottom="1440" w:left="1083" w:header="851" w:footer="992" w:gutter="0"/>
          <w:cols w:space="425"/>
          <w:docGrid w:type="lines" w:linePitch="326"/>
        </w:sectPr>
      </w:pPr>
    </w:p>
    <w:p w14:paraId="4D5664A8" w14:textId="77777777" w:rsidR="00DF0908" w:rsidRPr="00DF0908" w:rsidRDefault="00DF0908" w:rsidP="00DF0908">
      <w:pPr>
        <w:spacing w:line="240" w:lineRule="auto"/>
        <w:jc w:val="left"/>
        <w:rPr>
          <w:rFonts w:eastAsia="宋体"/>
          <w:kern w:val="0"/>
          <w:szCs w:val="24"/>
        </w:rPr>
      </w:pPr>
      <w:r w:rsidRPr="00DF0908">
        <w:rPr>
          <w:rFonts w:eastAsia="宋体" w:hint="eastAsia"/>
          <w:kern w:val="0"/>
          <w:szCs w:val="24"/>
        </w:rPr>
        <w:lastRenderedPageBreak/>
        <w:t>T</w:t>
      </w:r>
      <w:r w:rsidRPr="00DF0908">
        <w:rPr>
          <w:rFonts w:eastAsia="宋体"/>
          <w:kern w:val="0"/>
          <w:szCs w:val="24"/>
        </w:rPr>
        <w:t>able 3. Determinants of gifted home for children upon marriage via market purchase from parents in China. Source: CHARLS 2013-2015.</w:t>
      </w:r>
    </w:p>
    <w:p w14:paraId="066058ED" w14:textId="77777777" w:rsidR="00DF0908" w:rsidRPr="00DF0908" w:rsidRDefault="00DF0908" w:rsidP="00DF0908">
      <w:pPr>
        <w:spacing w:line="240" w:lineRule="auto"/>
        <w:jc w:val="left"/>
        <w:rPr>
          <w:rFonts w:eastAsia="宋体"/>
          <w:kern w:val="0"/>
          <w:szCs w:val="24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7159"/>
        <w:gridCol w:w="1828"/>
      </w:tblGrid>
      <w:tr w:rsidR="00DF0908" w:rsidRPr="00DF0908" w14:paraId="411A14AF" w14:textId="77777777" w:rsidTr="00425F53">
        <w:trPr>
          <w:cantSplit/>
          <w:trHeight w:hRule="exact" w:val="738"/>
          <w:jc w:val="center"/>
        </w:trPr>
        <w:tc>
          <w:tcPr>
            <w:tcW w:w="7159" w:type="dxa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0320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1828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CC7C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Full sample</w:t>
            </w:r>
          </w:p>
        </w:tc>
      </w:tr>
      <w:tr w:rsidR="00DF0908" w:rsidRPr="00DF0908" w14:paraId="5B5D67C9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98585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(Intercept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80CDA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5.48 *** (0.81)</w:t>
            </w:r>
          </w:p>
        </w:tc>
      </w:tr>
      <w:tr w:rsidR="00DF0908" w:rsidRPr="00DF0908" w14:paraId="236DDD04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3831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i/>
                <w:iCs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i/>
                <w:iCs/>
                <w:color w:val="111111"/>
                <w:kern w:val="0"/>
                <w:sz w:val="22"/>
                <w:lang w:eastAsia="en-US"/>
              </w:rPr>
              <w:t>Child’s characteristic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96AA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55CFF3A9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C4B37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Ag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252A2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3 ** (0.01)</w:t>
            </w:r>
          </w:p>
        </w:tc>
      </w:tr>
      <w:tr w:rsidR="00DF0908" w:rsidRPr="00DF0908" w14:paraId="5C9C837A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C3892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Male vs. femal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0EF6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3.70 *** (0.39)</w:t>
            </w:r>
          </w:p>
        </w:tc>
      </w:tr>
      <w:tr w:rsidR="00DF0908" w:rsidRPr="00DF0908" w14:paraId="00E58B9A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CC957" w14:textId="77777777" w:rsidR="00DF0908" w:rsidRPr="00DF0908" w:rsidRDefault="00DF0908" w:rsidP="00DF0908">
            <w:pPr>
              <w:spacing w:before="80" w:after="80" w:line="240" w:lineRule="auto"/>
              <w:ind w:left="80" w:right="80" w:firstLineChars="50" w:firstLine="11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Only child vs. have sibling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50FA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1.25 *** (0.17)</w:t>
            </w:r>
          </w:p>
        </w:tc>
      </w:tr>
      <w:tr w:rsidR="00DF0908" w:rsidRPr="00DF0908" w14:paraId="58BC9BA8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94CF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Number of children in child’s family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983A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20 * (0.09)</w:t>
            </w:r>
          </w:p>
        </w:tc>
      </w:tr>
      <w:tr w:rsidR="00DF0908" w:rsidRPr="00DF0908" w14:paraId="2041DE9B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AC627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Years of schooling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B77D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1 (0.02)</w:t>
            </w:r>
          </w:p>
        </w:tc>
      </w:tr>
      <w:tr w:rsidR="00DF0908" w:rsidRPr="00DF0908" w14:paraId="4A87D681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5B62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CCP Member vs. non-party member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ABC5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2 (0.15)</w:t>
            </w:r>
          </w:p>
        </w:tc>
      </w:tr>
      <w:tr w:rsidR="00DF0908" w:rsidRPr="00DF0908" w14:paraId="58055824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CF39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宋体"/>
                <w:color w:val="111111"/>
                <w:kern w:val="0"/>
                <w:sz w:val="22"/>
              </w:rPr>
              <w:t xml:space="preserve">  Occupation (base: peasants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9FB2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66AF5309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34DC5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Industrial worker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B5F9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36 (0.24)</w:t>
            </w:r>
          </w:p>
        </w:tc>
      </w:tr>
      <w:tr w:rsidR="00DF0908" w:rsidRPr="00DF0908" w14:paraId="2C0A1707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17408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Employees of service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491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53 * (0.24)</w:t>
            </w:r>
          </w:p>
        </w:tc>
      </w:tr>
      <w:tr w:rsidR="00DF0908" w:rsidRPr="00DF0908" w14:paraId="23D75E8F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22444F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Clerical personnel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3393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78 * (0.31)</w:t>
            </w:r>
          </w:p>
        </w:tc>
      </w:tr>
      <w:tr w:rsidR="00DF0908" w:rsidRPr="00DF0908" w14:paraId="1146A616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534A6D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Professionals and Technician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5AED1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20 (0.25)</w:t>
            </w:r>
          </w:p>
        </w:tc>
      </w:tr>
      <w:tr w:rsidR="00DF0908" w:rsidRPr="00DF0908" w14:paraId="13F9952D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E50D7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State, social and enterprise manager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0207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36 (0.28)</w:t>
            </w:r>
          </w:p>
        </w:tc>
      </w:tr>
      <w:tr w:rsidR="00DF0908" w:rsidRPr="00DF0908" w14:paraId="55178FE3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C9811" w14:textId="77777777" w:rsidR="00DF0908" w:rsidRPr="00DF0908" w:rsidRDefault="00DF0908" w:rsidP="00DF0908">
            <w:pPr>
              <w:spacing w:before="80" w:after="80" w:line="240" w:lineRule="auto"/>
              <w:ind w:left="80" w:right="80" w:firstLineChars="50" w:firstLine="11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Household income (logged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2B14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2 * (0.06)</w:t>
            </w:r>
          </w:p>
        </w:tc>
      </w:tr>
      <w:tr w:rsidR="00DF0908" w:rsidRPr="00DF0908" w14:paraId="3740A9DE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7DFF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Urban hukou holder vs. rural hukou holder</w:t>
            </w:r>
          </w:p>
          <w:p w14:paraId="5758D5A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98BB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1 (0.15)</w:t>
            </w:r>
          </w:p>
        </w:tc>
      </w:tr>
      <w:tr w:rsidR="00DF0908" w:rsidRPr="00DF0908" w14:paraId="0A7EF724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175B3" w14:textId="77777777" w:rsidR="00DF0908" w:rsidRPr="00DF0908" w:rsidRDefault="00DF0908" w:rsidP="00DF0908">
            <w:pPr>
              <w:spacing w:before="80" w:after="80" w:line="240" w:lineRule="auto"/>
              <w:ind w:right="80" w:firstLineChars="50" w:firstLine="110"/>
              <w:jc w:val="left"/>
              <w:rPr>
                <w:rFonts w:eastAsia="宋体"/>
                <w:i/>
                <w:iCs/>
                <w:color w:val="111111"/>
                <w:kern w:val="0"/>
                <w:sz w:val="22"/>
              </w:rPr>
            </w:pPr>
            <w:r w:rsidRPr="00DF0908">
              <w:rPr>
                <w:rFonts w:eastAsia="宋体"/>
                <w:i/>
                <w:iCs/>
                <w:color w:val="111111"/>
                <w:kern w:val="0"/>
                <w:sz w:val="22"/>
              </w:rPr>
              <w:t>Spouse’s characteristic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D3BE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0D8864F2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BCFBC" w14:textId="77777777" w:rsidR="00DF0908" w:rsidRPr="00DF0908" w:rsidRDefault="00DF0908" w:rsidP="00DF0908">
            <w:pPr>
              <w:spacing w:before="80" w:after="80" w:line="240" w:lineRule="auto"/>
              <w:ind w:left="80" w:right="80" w:firstLineChars="50" w:firstLine="11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Years of schooling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D26D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2 (0.02)</w:t>
            </w:r>
          </w:p>
        </w:tc>
      </w:tr>
      <w:tr w:rsidR="00DF0908" w:rsidRPr="00DF0908" w14:paraId="73D1C93C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55308" w14:textId="77777777" w:rsidR="00DF0908" w:rsidRPr="00DF0908" w:rsidRDefault="00DF0908" w:rsidP="00DF0908">
            <w:pPr>
              <w:spacing w:before="80" w:after="80" w:line="240" w:lineRule="auto"/>
              <w:ind w:left="80" w:right="80" w:firstLineChars="50" w:firstLine="11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Urban hukou holder vs. rural hukou holder</w:t>
            </w:r>
          </w:p>
          <w:p w14:paraId="2F9F3FC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FC33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1.11 * (0.45)</w:t>
            </w:r>
          </w:p>
        </w:tc>
      </w:tr>
      <w:tr w:rsidR="00DF0908" w:rsidRPr="00DF0908" w14:paraId="10E414A4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1E6F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宋体"/>
                <w:i/>
                <w:iCs/>
                <w:color w:val="111111"/>
                <w:kern w:val="0"/>
                <w:sz w:val="22"/>
              </w:rPr>
            </w:pPr>
            <w:r w:rsidRPr="00DF0908">
              <w:rPr>
                <w:rFonts w:eastAsia="宋体"/>
                <w:i/>
                <w:iCs/>
                <w:color w:val="111111"/>
                <w:kern w:val="0"/>
                <w:sz w:val="22"/>
              </w:rPr>
              <w:t xml:space="preserve"> Parental characteristic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6D91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2C47D45E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888A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Years of schooling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F6DE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6 *** (0.02)</w:t>
            </w:r>
          </w:p>
        </w:tc>
      </w:tr>
      <w:tr w:rsidR="00DF0908" w:rsidRPr="00DF0908" w14:paraId="064E9BF7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ADC6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宋体"/>
                <w:color w:val="111111"/>
                <w:kern w:val="0"/>
                <w:sz w:val="22"/>
              </w:rPr>
            </w:pPr>
            <w:r w:rsidRPr="00DF0908">
              <w:rPr>
                <w:rFonts w:eastAsia="宋体"/>
                <w:color w:val="111111"/>
                <w:kern w:val="0"/>
                <w:sz w:val="22"/>
              </w:rPr>
              <w:t xml:space="preserve">  Working unit type (base: agricultural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D58B5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55EF4EB3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F7AC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Private sector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74A0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2 (0.17)</w:t>
            </w:r>
          </w:p>
        </w:tc>
      </w:tr>
      <w:tr w:rsidR="00DF0908" w:rsidRPr="00DF0908" w14:paraId="1B58561D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AFB5F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State Controlled Firm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A5D4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4 (0.24)</w:t>
            </w:r>
          </w:p>
        </w:tc>
      </w:tr>
      <w:tr w:rsidR="00DF0908" w:rsidRPr="00DF0908" w14:paraId="12BA81E3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C65A9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Public institution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4D70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7 (0.24)</w:t>
            </w:r>
          </w:p>
        </w:tc>
      </w:tr>
      <w:tr w:rsidR="00DF0908" w:rsidRPr="00DF0908" w14:paraId="58E71E42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5A07B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Government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A5F4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3 (0.24)</w:t>
            </w:r>
          </w:p>
        </w:tc>
      </w:tr>
      <w:tr w:rsidR="00DF0908" w:rsidRPr="00DF0908" w14:paraId="7D0A13B5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0AB89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Collective Controlled Firm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16D4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1 (0.28)</w:t>
            </w:r>
          </w:p>
        </w:tc>
      </w:tr>
      <w:tr w:rsidR="00DF0908" w:rsidRPr="00DF0908" w14:paraId="67F6E4BA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A2FB9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CCP Member vs. non-party member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9CA6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4 (0.20)</w:t>
            </w:r>
          </w:p>
        </w:tc>
      </w:tr>
      <w:tr w:rsidR="00DF0908" w:rsidRPr="00DF0908" w14:paraId="54C2F199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B1917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宋体"/>
                <w:color w:val="111111"/>
                <w:kern w:val="0"/>
                <w:sz w:val="22"/>
              </w:rPr>
              <w:t xml:space="preserve">  </w:t>
            </w: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Urban hukou holder vs. rural hukou holder</w:t>
            </w:r>
          </w:p>
          <w:p w14:paraId="0825FFD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宋体"/>
                <w:color w:val="111111"/>
                <w:kern w:val="0"/>
                <w:sz w:val="22"/>
              </w:rPr>
            </w:pP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46F6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0 (0.17)</w:t>
            </w:r>
          </w:p>
        </w:tc>
      </w:tr>
      <w:tr w:rsidR="00DF0908" w:rsidRPr="00DF0908" w14:paraId="16FCAFD8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B6E5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Parental net worth (logged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5182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2 (0.02)</w:t>
            </w:r>
          </w:p>
        </w:tc>
      </w:tr>
      <w:tr w:rsidR="00DF0908" w:rsidRPr="00DF0908" w14:paraId="7566DAB1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2A7D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i/>
                <w:iCs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i/>
                <w:iCs/>
                <w:color w:val="111111"/>
                <w:kern w:val="0"/>
                <w:sz w:val="22"/>
                <w:lang w:eastAsia="en-US"/>
              </w:rPr>
              <w:t>Control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EC48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467CE299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09C1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Housing price in child’s city of residenc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18F8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0 (0.00)</w:t>
            </w:r>
          </w:p>
        </w:tc>
      </w:tr>
      <w:tr w:rsidR="00DF0908" w:rsidRPr="00DF0908" w14:paraId="4F2E72E4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0DE14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Child’s residential area (base: main city zone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7FE2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5CA2DA11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A626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Urban-rural fring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9CFD0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5 (0.16)</w:t>
            </w:r>
          </w:p>
        </w:tc>
      </w:tr>
      <w:tr w:rsidR="00DF0908" w:rsidRPr="00DF0908" w14:paraId="65778A8C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49BC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lastRenderedPageBreak/>
              <w:t xml:space="preserve">   Town center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85CA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4 (0.16)</w:t>
            </w:r>
          </w:p>
        </w:tc>
      </w:tr>
      <w:tr w:rsidR="00DF0908" w:rsidRPr="00DF0908" w14:paraId="5740B207" w14:textId="77777777" w:rsidTr="00425F53">
        <w:trPr>
          <w:cantSplit/>
          <w:trHeight w:hRule="exact" w:val="488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AFDD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Zhen Xiang area (rural township)</w:t>
            </w:r>
          </w:p>
        </w:tc>
        <w:tc>
          <w:tcPr>
            <w:tcW w:w="1828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8166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50 (0.26)</w:t>
            </w:r>
          </w:p>
        </w:tc>
      </w:tr>
      <w:tr w:rsidR="00DF0908" w:rsidRPr="00DF0908" w14:paraId="714AA0D4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AA85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N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19A7E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4001    </w:t>
            </w:r>
          </w:p>
        </w:tc>
      </w:tr>
      <w:tr w:rsidR="00DF0908" w:rsidRPr="00DF0908" w14:paraId="26CB39CB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8DE6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AIC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8D2C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4679.45 </w:t>
            </w:r>
          </w:p>
        </w:tc>
      </w:tr>
      <w:tr w:rsidR="00DF0908" w:rsidRPr="00DF0908" w14:paraId="40A3815D" w14:textId="77777777" w:rsidTr="00DF0908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4F33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BIC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46AD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4861.98 </w:t>
            </w:r>
          </w:p>
        </w:tc>
      </w:tr>
      <w:tr w:rsidR="00DF0908" w:rsidRPr="00DF0908" w14:paraId="7B7C7D0A" w14:textId="77777777" w:rsidTr="00425F53">
        <w:trPr>
          <w:cantSplit/>
          <w:trHeight w:hRule="exact" w:val="480"/>
          <w:jc w:val="center"/>
        </w:trPr>
        <w:tc>
          <w:tcPr>
            <w:tcW w:w="7159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69CA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Pseudo R2</w:t>
            </w:r>
          </w:p>
        </w:tc>
        <w:tc>
          <w:tcPr>
            <w:tcW w:w="182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4CB0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0.17 </w:t>
            </w:r>
          </w:p>
        </w:tc>
      </w:tr>
    </w:tbl>
    <w:p w14:paraId="71D5D1C1" w14:textId="77777777" w:rsidR="00DF0908" w:rsidRPr="00DF0908" w:rsidRDefault="00DF0908" w:rsidP="00DF0908">
      <w:pPr>
        <w:spacing w:before="80" w:after="80" w:line="240" w:lineRule="auto"/>
        <w:ind w:left="80" w:right="80"/>
        <w:jc w:val="left"/>
        <w:rPr>
          <w:rFonts w:eastAsia="MS Mincho"/>
          <w:kern w:val="0"/>
          <w:szCs w:val="24"/>
          <w:lang w:eastAsia="en-US"/>
        </w:rPr>
      </w:pPr>
      <w:r w:rsidRPr="00DF0908">
        <w:rPr>
          <w:rFonts w:eastAsia="MS Mincho"/>
          <w:kern w:val="0"/>
          <w:szCs w:val="24"/>
          <w:lang w:eastAsia="en-US"/>
        </w:rPr>
        <w:t xml:space="preserve"> </w:t>
      </w:r>
      <w:r w:rsidRPr="00DF0908">
        <w:rPr>
          <w:rFonts w:eastAsia="Arial"/>
          <w:color w:val="111111"/>
          <w:kern w:val="0"/>
          <w:sz w:val="22"/>
          <w:lang w:eastAsia="en-US"/>
        </w:rPr>
        <w:t xml:space="preserve"> *** p &lt; 0.001</w:t>
      </w:r>
      <w:proofErr w:type="gramStart"/>
      <w:r w:rsidRPr="00DF0908">
        <w:rPr>
          <w:rFonts w:eastAsia="Arial"/>
          <w:color w:val="111111"/>
          <w:kern w:val="0"/>
          <w:sz w:val="22"/>
          <w:lang w:eastAsia="en-US"/>
        </w:rPr>
        <w:t>;  *</w:t>
      </w:r>
      <w:proofErr w:type="gramEnd"/>
      <w:r w:rsidRPr="00DF0908">
        <w:rPr>
          <w:rFonts w:eastAsia="Arial"/>
          <w:color w:val="111111"/>
          <w:kern w:val="0"/>
          <w:sz w:val="22"/>
          <w:lang w:eastAsia="en-US"/>
        </w:rPr>
        <w:t>* p &lt; 0.01;  * p &lt; 0.05.</w:t>
      </w:r>
    </w:p>
    <w:p w14:paraId="32DCD353" w14:textId="77777777" w:rsidR="00DF0908" w:rsidRPr="00DF0908" w:rsidRDefault="00DF0908" w:rsidP="00DF0908">
      <w:pPr>
        <w:spacing w:line="240" w:lineRule="auto"/>
        <w:jc w:val="left"/>
        <w:rPr>
          <w:rFonts w:eastAsia="MS Mincho"/>
          <w:kern w:val="0"/>
          <w:szCs w:val="24"/>
          <w:lang w:eastAsia="en-US"/>
        </w:rPr>
      </w:pPr>
    </w:p>
    <w:p w14:paraId="5CA3D484" w14:textId="77777777" w:rsidR="00655CB5" w:rsidRDefault="00655CB5" w:rsidP="00DF0908">
      <w:pPr>
        <w:spacing w:line="240" w:lineRule="auto"/>
        <w:jc w:val="left"/>
        <w:rPr>
          <w:rFonts w:eastAsia="宋体"/>
          <w:kern w:val="0"/>
          <w:szCs w:val="24"/>
        </w:rPr>
        <w:sectPr w:rsidR="00655CB5" w:rsidSect="007D5EC0">
          <w:pgSz w:w="11906" w:h="16838"/>
          <w:pgMar w:top="1440" w:right="1083" w:bottom="1440" w:left="1083" w:header="851" w:footer="992" w:gutter="0"/>
          <w:cols w:space="425"/>
          <w:docGrid w:type="lines" w:linePitch="326"/>
        </w:sectPr>
      </w:pPr>
    </w:p>
    <w:p w14:paraId="141CC318" w14:textId="77777777" w:rsidR="00DF0908" w:rsidRPr="00DF0908" w:rsidRDefault="00DF0908" w:rsidP="00DF0908">
      <w:pPr>
        <w:spacing w:line="240" w:lineRule="auto"/>
        <w:jc w:val="left"/>
        <w:rPr>
          <w:rFonts w:eastAsia="宋体"/>
          <w:kern w:val="0"/>
          <w:szCs w:val="24"/>
        </w:rPr>
      </w:pPr>
      <w:r w:rsidRPr="00DF0908">
        <w:rPr>
          <w:rFonts w:eastAsia="宋体" w:hint="eastAsia"/>
          <w:kern w:val="0"/>
          <w:szCs w:val="24"/>
        </w:rPr>
        <w:lastRenderedPageBreak/>
        <w:t>T</w:t>
      </w:r>
      <w:r w:rsidRPr="00DF0908">
        <w:rPr>
          <w:rFonts w:eastAsia="宋体"/>
          <w:kern w:val="0"/>
          <w:szCs w:val="24"/>
        </w:rPr>
        <w:t>able 4. Determinants of home asset value for children with rural parents in China. Source: CHARLS 2013-2015.</w:t>
      </w:r>
    </w:p>
    <w:p w14:paraId="2E751BDA" w14:textId="77777777" w:rsidR="00DF0908" w:rsidRPr="00DF0908" w:rsidRDefault="00DF0908" w:rsidP="00DF0908">
      <w:pPr>
        <w:spacing w:line="240" w:lineRule="auto"/>
        <w:jc w:val="left"/>
        <w:rPr>
          <w:rFonts w:eastAsia="MS Mincho"/>
          <w:kern w:val="0"/>
          <w:szCs w:val="24"/>
          <w:lang w:eastAsia="en-US"/>
        </w:rPr>
      </w:pPr>
    </w:p>
    <w:tbl>
      <w:tblPr>
        <w:tblW w:w="9073" w:type="dxa"/>
        <w:jc w:val="center"/>
        <w:tblLayout w:type="fixed"/>
        <w:tblLook w:val="04A0" w:firstRow="1" w:lastRow="0" w:firstColumn="1" w:lastColumn="0" w:noHBand="0" w:noVBand="1"/>
      </w:tblPr>
      <w:tblGrid>
        <w:gridCol w:w="5264"/>
        <w:gridCol w:w="1701"/>
        <w:gridCol w:w="2108"/>
      </w:tblGrid>
      <w:tr w:rsidR="00DF0908" w:rsidRPr="00DF0908" w14:paraId="58F547B4" w14:textId="77777777" w:rsidTr="00425F53">
        <w:trPr>
          <w:cantSplit/>
          <w:trHeight w:hRule="exact" w:val="597"/>
          <w:jc w:val="center"/>
        </w:trPr>
        <w:tc>
          <w:tcPr>
            <w:tcW w:w="526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BA538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3809" w:type="dxa"/>
            <w:gridSpan w:val="2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28FD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Rural hukou</w:t>
            </w:r>
            <w:r w:rsidRPr="00DF0908">
              <w:rPr>
                <w:rFonts w:eastAsia="宋体" w:hint="eastAsia"/>
                <w:color w:val="111111"/>
                <w:kern w:val="0"/>
                <w:sz w:val="22"/>
              </w:rPr>
              <w:t xml:space="preserve"> </w:t>
            </w:r>
            <w:r w:rsidRPr="00DF0908">
              <w:rPr>
                <w:rFonts w:eastAsia="宋体"/>
                <w:color w:val="111111"/>
                <w:kern w:val="0"/>
                <w:sz w:val="22"/>
              </w:rPr>
              <w:t>parents</w:t>
            </w:r>
          </w:p>
        </w:tc>
      </w:tr>
      <w:tr w:rsidR="00DF0908" w:rsidRPr="00DF0908" w14:paraId="3AB7ED80" w14:textId="77777777" w:rsidTr="00425F53">
        <w:trPr>
          <w:cantSplit/>
          <w:trHeight w:hRule="exact" w:val="941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CB65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7CA57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Parental wealth</w:t>
            </w:r>
          </w:p>
          <w:p w14:paraId="64E488F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宋体"/>
                <w:kern w:val="0"/>
                <w:szCs w:val="24"/>
              </w:rPr>
            </w:pPr>
            <w:r w:rsidRPr="00DF0908">
              <w:rPr>
                <w:rFonts w:eastAsia="宋体"/>
                <w:color w:val="111111"/>
                <w:kern w:val="0"/>
                <w:sz w:val="22"/>
              </w:rPr>
              <w:t>As net worth</w:t>
            </w:r>
          </w:p>
        </w:tc>
        <w:tc>
          <w:tcPr>
            <w:tcW w:w="2108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684C0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Parental wealth</w:t>
            </w:r>
          </w:p>
          <w:p w14:paraId="723A1EA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宋体"/>
                <w:kern w:val="0"/>
                <w:szCs w:val="24"/>
              </w:rPr>
            </w:pPr>
            <w:r w:rsidRPr="00DF0908">
              <w:rPr>
                <w:rFonts w:eastAsia="宋体"/>
                <w:color w:val="111111"/>
                <w:kern w:val="0"/>
                <w:sz w:val="22"/>
              </w:rPr>
              <w:t>With details</w:t>
            </w:r>
          </w:p>
        </w:tc>
      </w:tr>
      <w:tr w:rsidR="00DF0908" w:rsidRPr="00DF0908" w14:paraId="4A3AD0A4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1F1DB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(Intercept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4DE7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8.29 *** (0.2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81A6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6.89 *** (0.92)</w:t>
            </w:r>
          </w:p>
        </w:tc>
      </w:tr>
      <w:tr w:rsidR="00DF0908" w:rsidRPr="00DF0908" w14:paraId="06F82DC2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305E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i/>
                <w:iCs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 w:hint="eastAsia"/>
                <w:i/>
                <w:iCs/>
                <w:color w:val="111111"/>
                <w:kern w:val="0"/>
                <w:sz w:val="22"/>
                <w:lang w:eastAsia="en-US"/>
              </w:rPr>
              <w:t>C</w:t>
            </w:r>
            <w:r w:rsidRPr="00DF0908">
              <w:rPr>
                <w:rFonts w:eastAsia="Arial"/>
                <w:i/>
                <w:iCs/>
                <w:color w:val="111111"/>
                <w:kern w:val="0"/>
                <w:sz w:val="22"/>
                <w:lang w:eastAsia="en-US"/>
              </w:rPr>
              <w:t>hild’s characteristic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594E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8F428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46F2DF2D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00107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Ag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5814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0 (0.00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D29A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0 (0.00)</w:t>
            </w:r>
          </w:p>
        </w:tc>
      </w:tr>
      <w:tr w:rsidR="00DF0908" w:rsidRPr="00DF0908" w14:paraId="2F020FBE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68AB8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Male vs. femal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88F5E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2 * (0.05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4F01B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53 *** (0.13)</w:t>
            </w:r>
          </w:p>
        </w:tc>
      </w:tr>
      <w:tr w:rsidR="00DF0908" w:rsidRPr="00DF0908" w14:paraId="63C1F994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2B75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Only child vs. have sibling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FDA0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5 (0.12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CD19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2 (0.12)</w:t>
            </w:r>
          </w:p>
        </w:tc>
      </w:tr>
      <w:tr w:rsidR="00DF0908" w:rsidRPr="00DF0908" w14:paraId="4A789087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08D8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Number of children in child’s family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2BAC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0 ** (0.04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34CD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9 ** (0.03)</w:t>
            </w:r>
          </w:p>
        </w:tc>
      </w:tr>
      <w:tr w:rsidR="00DF0908" w:rsidRPr="00DF0908" w14:paraId="4635BB1C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4D678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Years of schooling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89F3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5 ***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2167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4 *** (0.01)</w:t>
            </w:r>
          </w:p>
        </w:tc>
      </w:tr>
      <w:tr w:rsidR="00DF0908" w:rsidRPr="00DF0908" w14:paraId="51DC2675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580B3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CCP Member vs. non-party member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B257D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6 (0.07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0319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5 (0.07)</w:t>
            </w:r>
          </w:p>
        </w:tc>
      </w:tr>
      <w:tr w:rsidR="00DF0908" w:rsidRPr="00DF0908" w14:paraId="2757990B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BC28D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 w:hint="eastAsia"/>
                <w:color w:val="111111"/>
                <w:kern w:val="0"/>
                <w:sz w:val="22"/>
                <w:lang w:eastAsia="en-US"/>
              </w:rPr>
              <w:t xml:space="preserve"> </w:t>
            </w: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Occupation (base: peasants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7FE9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E1CE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572BC050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70DA4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Industrial worker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333D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2 ** (0.0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8316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1 ** (0.08)</w:t>
            </w:r>
          </w:p>
        </w:tc>
      </w:tr>
      <w:tr w:rsidR="00DF0908" w:rsidRPr="00DF0908" w14:paraId="6EE21457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DA7FC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Employees of service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2501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0 *** (0.0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7E25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0 *** (0.08)</w:t>
            </w:r>
          </w:p>
        </w:tc>
      </w:tr>
      <w:tr w:rsidR="00DF0908" w:rsidRPr="00DF0908" w14:paraId="748E2395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3426A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Clerical personnel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7E39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0 (0.1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377F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9 (0.11)</w:t>
            </w:r>
          </w:p>
        </w:tc>
      </w:tr>
      <w:tr w:rsidR="00DF0908" w:rsidRPr="00DF0908" w14:paraId="42B3D16F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F7F7DA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Professionals and Technician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C2F4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8 ** (0.09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D87E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0.28 ** (0.09) </w:t>
            </w:r>
          </w:p>
        </w:tc>
      </w:tr>
      <w:tr w:rsidR="00DF0908" w:rsidRPr="00DF0908" w14:paraId="6ABDC6BA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6566F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State, social and enterprise manager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EA24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1 (0.1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3B83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8 (0.11)</w:t>
            </w:r>
          </w:p>
        </w:tc>
      </w:tr>
      <w:tr w:rsidR="00DF0908" w:rsidRPr="00DF0908" w14:paraId="02CBE514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7DBDBE" w14:textId="77777777" w:rsidR="00DF0908" w:rsidRPr="00DF0908" w:rsidRDefault="00DF0908" w:rsidP="00DF0908">
            <w:pPr>
              <w:spacing w:before="80" w:after="80" w:line="240" w:lineRule="auto"/>
              <w:ind w:right="80" w:firstLineChars="50" w:firstLine="11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Household income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4D24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1 *** (0.02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3C6B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9 *** (0.02)</w:t>
            </w:r>
          </w:p>
        </w:tc>
      </w:tr>
      <w:tr w:rsidR="00DF0908" w:rsidRPr="00DF0908" w14:paraId="746721A5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FEE6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Urban hukou holder vs. rural hukou holder</w:t>
            </w:r>
          </w:p>
          <w:p w14:paraId="5B08EF5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2768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6 **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A136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8 ** (0.06)</w:t>
            </w:r>
          </w:p>
        </w:tc>
      </w:tr>
      <w:tr w:rsidR="00DF0908" w:rsidRPr="00DF0908" w14:paraId="5964EB96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2AA5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宋体" w:hint="eastAsia"/>
                <w:i/>
                <w:iCs/>
                <w:color w:val="111111"/>
                <w:kern w:val="0"/>
                <w:sz w:val="22"/>
              </w:rPr>
              <w:t>S</w:t>
            </w:r>
            <w:r w:rsidRPr="00DF0908">
              <w:rPr>
                <w:rFonts w:eastAsia="宋体"/>
                <w:i/>
                <w:iCs/>
                <w:color w:val="111111"/>
                <w:kern w:val="0"/>
                <w:sz w:val="22"/>
              </w:rPr>
              <w:t>pouse’s characteristic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EBE47" w14:textId="6B8558CE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67360" w14:textId="1E2423FD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645C1348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EBECC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Years of schooling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A61C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3 ***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564E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3 *** (0.01)</w:t>
            </w:r>
          </w:p>
        </w:tc>
      </w:tr>
      <w:tr w:rsidR="00DF0908" w:rsidRPr="00DF0908" w14:paraId="6BEF5330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5CA1A0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Urban hukou holder vs. rural hukou holder</w:t>
            </w:r>
          </w:p>
          <w:p w14:paraId="6BB1434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DDD1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5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C6C7E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2 (0.06)</w:t>
            </w:r>
          </w:p>
        </w:tc>
      </w:tr>
      <w:tr w:rsidR="00DF0908" w:rsidRPr="00DF0908" w14:paraId="00701A8A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73EB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宋体"/>
                <w:i/>
                <w:iCs/>
                <w:kern w:val="0"/>
                <w:sz w:val="22"/>
              </w:rPr>
            </w:pPr>
            <w:r w:rsidRPr="00DF0908">
              <w:rPr>
                <w:rFonts w:eastAsia="宋体" w:hint="eastAsia"/>
                <w:i/>
                <w:iCs/>
                <w:kern w:val="0"/>
                <w:sz w:val="22"/>
              </w:rPr>
              <w:t>P</w:t>
            </w:r>
            <w:r w:rsidRPr="00DF0908">
              <w:rPr>
                <w:rFonts w:eastAsia="宋体"/>
                <w:i/>
                <w:iCs/>
                <w:kern w:val="0"/>
                <w:sz w:val="22"/>
              </w:rPr>
              <w:t>arental characteristic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DCA1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DFB5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</w:p>
        </w:tc>
      </w:tr>
      <w:tr w:rsidR="00DF0908" w:rsidRPr="00DF0908" w14:paraId="1811E3E9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6E31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Years of schooling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3DE9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0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E893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0 (0.01)</w:t>
            </w:r>
          </w:p>
        </w:tc>
      </w:tr>
      <w:tr w:rsidR="00DF0908" w:rsidRPr="00DF0908" w14:paraId="0EA85FD7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12396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宋体"/>
                <w:color w:val="111111"/>
                <w:kern w:val="0"/>
                <w:sz w:val="22"/>
              </w:rPr>
              <w:t>Working unit type (base: agricultural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EDEF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CDA1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3AFC4AA4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71726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Private sector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DFD3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0 (0.07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8DEE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0 (0.07)</w:t>
            </w:r>
          </w:p>
        </w:tc>
      </w:tr>
      <w:tr w:rsidR="00DF0908" w:rsidRPr="00DF0908" w14:paraId="3889011E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83FA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State Controlled Firm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FF71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6 (0.14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6F10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5 (0.14)</w:t>
            </w:r>
          </w:p>
        </w:tc>
      </w:tr>
      <w:tr w:rsidR="00DF0908" w:rsidRPr="00DF0908" w14:paraId="6714F9FC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FCAD7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Public institution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8B38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1 (0.13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D474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6 (0.13)</w:t>
            </w:r>
          </w:p>
        </w:tc>
      </w:tr>
      <w:tr w:rsidR="00DF0908" w:rsidRPr="00DF0908" w14:paraId="4F841B5E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C72E6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Governmen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C414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0 (0.12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0C6B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0 (0.12)</w:t>
            </w:r>
          </w:p>
        </w:tc>
      </w:tr>
      <w:tr w:rsidR="00DF0908" w:rsidRPr="00DF0908" w14:paraId="0057DDC6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ACA8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Collective Controlled Firm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86DA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4 (0.14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3FDA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5 (0.14)</w:t>
            </w:r>
          </w:p>
        </w:tc>
      </w:tr>
      <w:tr w:rsidR="00DF0908" w:rsidRPr="00DF0908" w14:paraId="6C27D87C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3951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CCP Member vs. non-party member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DAD0D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9 (0.10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9E52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9 (0.10)</w:t>
            </w:r>
          </w:p>
        </w:tc>
      </w:tr>
      <w:tr w:rsidR="00DF0908" w:rsidRPr="00DF0908" w14:paraId="47C167B4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9016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Gifted home upon marriage vs. no gifted hom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7F66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4 (0.0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5B94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1 (0.08)</w:t>
            </w:r>
          </w:p>
        </w:tc>
      </w:tr>
      <w:tr w:rsidR="00DF0908" w:rsidRPr="00DF0908" w14:paraId="154D09F7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443D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宋体"/>
                <w:i/>
                <w:iCs/>
                <w:color w:val="111111"/>
                <w:kern w:val="0"/>
                <w:sz w:val="22"/>
              </w:rPr>
            </w:pPr>
            <w:r w:rsidRPr="00DF0908">
              <w:rPr>
                <w:rFonts w:eastAsia="宋体" w:hint="eastAsia"/>
                <w:i/>
                <w:iCs/>
                <w:color w:val="111111"/>
                <w:kern w:val="0"/>
                <w:sz w:val="22"/>
              </w:rPr>
              <w:t>P</w:t>
            </w:r>
            <w:r w:rsidRPr="00DF0908">
              <w:rPr>
                <w:rFonts w:eastAsia="宋体"/>
                <w:i/>
                <w:iCs/>
                <w:color w:val="111111"/>
                <w:kern w:val="0"/>
                <w:sz w:val="22"/>
              </w:rPr>
              <w:t>arental wealth formulation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BC56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0FE0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497622E9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3F28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Parental net worth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C969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4 ***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2ACFE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</w:tr>
      <w:tr w:rsidR="00DF0908" w:rsidRPr="00DF0908" w14:paraId="51148517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26309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lastRenderedPageBreak/>
              <w:t xml:space="preserve">   Does not own housing asset vs. owns housing asse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3ED6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821C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1.57 *** (0.18)</w:t>
            </w:r>
          </w:p>
        </w:tc>
      </w:tr>
      <w:tr w:rsidR="00DF0908" w:rsidRPr="00DF0908" w14:paraId="19E30960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2AD6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Housing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023CE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73B8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4 *** (0.02)</w:t>
            </w:r>
          </w:p>
        </w:tc>
      </w:tr>
      <w:tr w:rsidR="00DF0908" w:rsidRPr="00DF0908" w14:paraId="152367E7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B7A3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Does not own financial asset vs. owns financial asse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CA81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9237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57 (0.81)</w:t>
            </w:r>
          </w:p>
        </w:tc>
      </w:tr>
      <w:tr w:rsidR="00DF0908" w:rsidRPr="00DF0908" w14:paraId="4BA9BE1B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5B53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Housing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54CC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F53A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1 (0.07)</w:t>
            </w:r>
          </w:p>
        </w:tc>
      </w:tr>
      <w:tr w:rsidR="00DF0908" w:rsidRPr="00DF0908" w14:paraId="61BAF425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EFCB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Fixed assets and durables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2737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F56F4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0 (0.63)</w:t>
            </w:r>
          </w:p>
        </w:tc>
      </w:tr>
      <w:tr w:rsidR="00DF0908" w:rsidRPr="00DF0908" w14:paraId="6ED89602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352B3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Does not own land asset vs. owns land asse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8063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45EE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5 (0.29)</w:t>
            </w:r>
          </w:p>
        </w:tc>
      </w:tr>
      <w:tr w:rsidR="00DF0908" w:rsidRPr="00DF0908" w14:paraId="30B2A900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FB46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Land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B7A53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9D66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0 (0.03)</w:t>
            </w:r>
          </w:p>
        </w:tc>
      </w:tr>
      <w:tr w:rsidR="00DF0908" w:rsidRPr="00DF0908" w14:paraId="11467363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A2357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Interaction: male * housing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FA9F3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BBD0D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2 * (0.01)</w:t>
            </w:r>
          </w:p>
        </w:tc>
      </w:tr>
      <w:tr w:rsidR="00DF0908" w:rsidRPr="00DF0908" w14:paraId="6832C769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55CC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Interaction: male * financial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61B6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5628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3 ** (0.01)</w:t>
            </w:r>
          </w:p>
        </w:tc>
      </w:tr>
      <w:tr w:rsidR="00DF0908" w:rsidRPr="00DF0908" w14:paraId="1F20D8BF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1901A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宋体"/>
                <w:i/>
                <w:iCs/>
                <w:color w:val="111111"/>
                <w:kern w:val="0"/>
                <w:sz w:val="22"/>
              </w:rPr>
            </w:pPr>
            <w:r w:rsidRPr="00DF0908">
              <w:rPr>
                <w:rFonts w:eastAsia="宋体" w:hint="eastAsia"/>
                <w:i/>
                <w:iCs/>
                <w:color w:val="111111"/>
                <w:kern w:val="0"/>
                <w:sz w:val="22"/>
              </w:rPr>
              <w:t>C</w:t>
            </w:r>
            <w:r w:rsidRPr="00DF0908">
              <w:rPr>
                <w:rFonts w:eastAsia="宋体"/>
                <w:i/>
                <w:iCs/>
                <w:color w:val="111111"/>
                <w:kern w:val="0"/>
                <w:sz w:val="22"/>
              </w:rPr>
              <w:t>ontrol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13CD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67973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3C8845BC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7E0F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Housing price in child’s city of residenc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E4BC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0 *** (0.00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F032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0 *** (0.00)</w:t>
            </w:r>
          </w:p>
        </w:tc>
      </w:tr>
      <w:tr w:rsidR="00DF0908" w:rsidRPr="00DF0908" w14:paraId="095E48DB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805F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宋体"/>
                <w:color w:val="111111"/>
                <w:kern w:val="0"/>
                <w:sz w:val="22"/>
              </w:rPr>
            </w:pPr>
            <w:r w:rsidRPr="00DF0908">
              <w:rPr>
                <w:rFonts w:eastAsia="宋体" w:hint="eastAsia"/>
                <w:color w:val="111111"/>
                <w:kern w:val="0"/>
                <w:sz w:val="22"/>
              </w:rPr>
              <w:t xml:space="preserve"> </w:t>
            </w:r>
            <w:r w:rsidRPr="00DF0908">
              <w:rPr>
                <w:rFonts w:eastAsia="宋体"/>
                <w:color w:val="111111"/>
                <w:kern w:val="0"/>
                <w:sz w:val="22"/>
              </w:rPr>
              <w:t xml:space="preserve">  Child’s residential area (base: main city zone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A290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3D56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4D983C5A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D9FC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Urban-rural fring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73AD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20 **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8D74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22 *** (0.06)</w:t>
            </w:r>
          </w:p>
        </w:tc>
      </w:tr>
      <w:tr w:rsidR="00DF0908" w:rsidRPr="00DF0908" w14:paraId="1F8F4E4A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015F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Town center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6C92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5 *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051C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6 ** (0.06)</w:t>
            </w:r>
          </w:p>
        </w:tc>
      </w:tr>
      <w:tr w:rsidR="00DF0908" w:rsidRPr="00DF0908" w14:paraId="4902A5EE" w14:textId="77777777" w:rsidTr="00425F53">
        <w:trPr>
          <w:cantSplit/>
          <w:trHeight w:hRule="exact" w:val="562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B296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Zhen Xiang area (rural township)</w:t>
            </w:r>
          </w:p>
        </w:tc>
        <w:tc>
          <w:tcPr>
            <w:tcW w:w="1701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10B7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39 *** (0.09)</w:t>
            </w:r>
          </w:p>
        </w:tc>
        <w:tc>
          <w:tcPr>
            <w:tcW w:w="2108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0EDE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38 *** (0.09)</w:t>
            </w:r>
          </w:p>
        </w:tc>
      </w:tr>
      <w:tr w:rsidR="00DF0908" w:rsidRPr="00DF0908" w14:paraId="32FB44DA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A4898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N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CF9B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2625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52DD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2625    </w:t>
            </w:r>
          </w:p>
        </w:tc>
      </w:tr>
      <w:tr w:rsidR="00DF0908" w:rsidRPr="00DF0908" w14:paraId="751CCD56" w14:textId="77777777" w:rsidTr="00425F53">
        <w:trPr>
          <w:cantSplit/>
          <w:trHeight w:hRule="exact" w:val="505"/>
          <w:jc w:val="center"/>
        </w:trPr>
        <w:tc>
          <w:tcPr>
            <w:tcW w:w="526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D333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R2</w:t>
            </w:r>
          </w:p>
        </w:tc>
        <w:tc>
          <w:tcPr>
            <w:tcW w:w="170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1C10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0.24 </w:t>
            </w:r>
          </w:p>
        </w:tc>
        <w:tc>
          <w:tcPr>
            <w:tcW w:w="210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72ED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0.27 </w:t>
            </w:r>
          </w:p>
        </w:tc>
      </w:tr>
    </w:tbl>
    <w:p w14:paraId="6CFE5759" w14:textId="77777777" w:rsidR="00DF0908" w:rsidRPr="00DF0908" w:rsidRDefault="00DF0908" w:rsidP="00DF0908">
      <w:pPr>
        <w:spacing w:before="80" w:after="80" w:line="240" w:lineRule="auto"/>
        <w:ind w:left="80" w:right="80"/>
        <w:jc w:val="left"/>
        <w:rPr>
          <w:rFonts w:eastAsia="MS Mincho"/>
          <w:kern w:val="0"/>
          <w:szCs w:val="24"/>
          <w:lang w:eastAsia="en-US"/>
        </w:rPr>
      </w:pPr>
      <w:r w:rsidRPr="00DF0908">
        <w:rPr>
          <w:rFonts w:eastAsia="MS Mincho"/>
          <w:kern w:val="0"/>
          <w:szCs w:val="24"/>
          <w:lang w:eastAsia="en-US"/>
        </w:rPr>
        <w:t xml:space="preserve"> </w:t>
      </w:r>
      <w:r w:rsidRPr="00DF0908">
        <w:rPr>
          <w:rFonts w:eastAsia="Arial"/>
          <w:color w:val="111111"/>
          <w:kern w:val="0"/>
          <w:sz w:val="22"/>
          <w:lang w:eastAsia="en-US"/>
        </w:rPr>
        <w:t xml:space="preserve"> *** p &lt; 0.001</w:t>
      </w:r>
      <w:proofErr w:type="gramStart"/>
      <w:r w:rsidRPr="00DF0908">
        <w:rPr>
          <w:rFonts w:eastAsia="Arial"/>
          <w:color w:val="111111"/>
          <w:kern w:val="0"/>
          <w:sz w:val="22"/>
          <w:lang w:eastAsia="en-US"/>
        </w:rPr>
        <w:t>;  *</w:t>
      </w:r>
      <w:proofErr w:type="gramEnd"/>
      <w:r w:rsidRPr="00DF0908">
        <w:rPr>
          <w:rFonts w:eastAsia="Arial"/>
          <w:color w:val="111111"/>
          <w:kern w:val="0"/>
          <w:sz w:val="22"/>
          <w:lang w:eastAsia="en-US"/>
        </w:rPr>
        <w:t>* p &lt; 0.01;  * p &lt; 0.05.</w:t>
      </w:r>
    </w:p>
    <w:p w14:paraId="7469DBF4" w14:textId="77777777" w:rsidR="00DF0908" w:rsidRDefault="00DF0908" w:rsidP="00DF0908">
      <w:pPr>
        <w:spacing w:line="240" w:lineRule="auto"/>
        <w:jc w:val="left"/>
        <w:rPr>
          <w:rFonts w:eastAsia="MS Mincho"/>
          <w:kern w:val="0"/>
          <w:szCs w:val="24"/>
          <w:lang w:eastAsia="en-US"/>
        </w:rPr>
      </w:pPr>
    </w:p>
    <w:p w14:paraId="1C280BC4" w14:textId="77777777" w:rsidR="00DF0908" w:rsidRPr="00DF0908" w:rsidRDefault="00DF0908" w:rsidP="00DF0908">
      <w:pPr>
        <w:spacing w:line="240" w:lineRule="auto"/>
        <w:jc w:val="left"/>
        <w:rPr>
          <w:rFonts w:eastAsia="MS Mincho"/>
          <w:kern w:val="0"/>
          <w:szCs w:val="24"/>
          <w:lang w:eastAsia="en-US"/>
        </w:rPr>
      </w:pPr>
    </w:p>
    <w:p w14:paraId="475815E0" w14:textId="77777777" w:rsidR="00655CB5" w:rsidRDefault="00655CB5" w:rsidP="00DF0908">
      <w:pPr>
        <w:spacing w:line="240" w:lineRule="auto"/>
        <w:jc w:val="left"/>
        <w:rPr>
          <w:rFonts w:eastAsia="宋体"/>
          <w:kern w:val="0"/>
          <w:szCs w:val="24"/>
        </w:rPr>
        <w:sectPr w:rsidR="00655CB5" w:rsidSect="007D5EC0">
          <w:pgSz w:w="11906" w:h="16838"/>
          <w:pgMar w:top="1440" w:right="1083" w:bottom="1440" w:left="1083" w:header="851" w:footer="992" w:gutter="0"/>
          <w:cols w:space="425"/>
          <w:docGrid w:type="lines" w:linePitch="326"/>
        </w:sectPr>
      </w:pPr>
    </w:p>
    <w:p w14:paraId="194C0AA5" w14:textId="77777777" w:rsidR="00DF0908" w:rsidRPr="00DF0908" w:rsidRDefault="00DF0908" w:rsidP="00DF0908">
      <w:pPr>
        <w:spacing w:line="240" w:lineRule="auto"/>
        <w:jc w:val="left"/>
        <w:rPr>
          <w:rFonts w:eastAsia="宋体"/>
          <w:kern w:val="0"/>
          <w:szCs w:val="24"/>
        </w:rPr>
      </w:pPr>
      <w:r w:rsidRPr="00DF0908">
        <w:rPr>
          <w:rFonts w:eastAsia="宋体" w:hint="eastAsia"/>
          <w:kern w:val="0"/>
          <w:szCs w:val="24"/>
        </w:rPr>
        <w:lastRenderedPageBreak/>
        <w:t>T</w:t>
      </w:r>
      <w:r w:rsidRPr="00DF0908">
        <w:rPr>
          <w:rFonts w:eastAsia="宋体"/>
          <w:kern w:val="0"/>
          <w:szCs w:val="24"/>
        </w:rPr>
        <w:t>able 5. Determinants of home asset value for children with urban parents in China. Source: CHARLS 2013-2015.</w:t>
      </w:r>
    </w:p>
    <w:p w14:paraId="15410E5F" w14:textId="77777777" w:rsidR="00DF0908" w:rsidRPr="00DF0908" w:rsidRDefault="00DF0908" w:rsidP="00DF0908">
      <w:pPr>
        <w:spacing w:line="240" w:lineRule="auto"/>
        <w:jc w:val="left"/>
        <w:rPr>
          <w:rFonts w:eastAsia="宋体"/>
          <w:kern w:val="0"/>
          <w:szCs w:val="24"/>
        </w:rPr>
      </w:pPr>
    </w:p>
    <w:tbl>
      <w:tblPr>
        <w:tblW w:w="9073" w:type="dxa"/>
        <w:jc w:val="center"/>
        <w:tblLayout w:type="fixed"/>
        <w:tblLook w:val="04A0" w:firstRow="1" w:lastRow="0" w:firstColumn="1" w:lastColumn="0" w:noHBand="0" w:noVBand="1"/>
      </w:tblPr>
      <w:tblGrid>
        <w:gridCol w:w="5264"/>
        <w:gridCol w:w="1701"/>
        <w:gridCol w:w="2108"/>
      </w:tblGrid>
      <w:tr w:rsidR="00DF0908" w:rsidRPr="00DF0908" w14:paraId="1F82BDEE" w14:textId="77777777" w:rsidTr="00425F53">
        <w:trPr>
          <w:cantSplit/>
          <w:trHeight w:hRule="exact" w:val="597"/>
          <w:jc w:val="center"/>
        </w:trPr>
        <w:tc>
          <w:tcPr>
            <w:tcW w:w="526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10F5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3809" w:type="dxa"/>
            <w:gridSpan w:val="2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6DC6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Urban hukou</w:t>
            </w:r>
            <w:r w:rsidRPr="00DF0908">
              <w:rPr>
                <w:rFonts w:eastAsia="宋体" w:hint="eastAsia"/>
                <w:color w:val="111111"/>
                <w:kern w:val="0"/>
                <w:sz w:val="22"/>
              </w:rPr>
              <w:t xml:space="preserve"> </w:t>
            </w:r>
            <w:r w:rsidRPr="00DF0908">
              <w:rPr>
                <w:rFonts w:eastAsia="宋体"/>
                <w:color w:val="111111"/>
                <w:kern w:val="0"/>
                <w:sz w:val="22"/>
              </w:rPr>
              <w:t>parents</w:t>
            </w:r>
          </w:p>
        </w:tc>
      </w:tr>
      <w:tr w:rsidR="00DF0908" w:rsidRPr="00DF0908" w14:paraId="3385AF84" w14:textId="77777777" w:rsidTr="00425F53">
        <w:trPr>
          <w:cantSplit/>
          <w:trHeight w:hRule="exact" w:val="942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D0AC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1701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2904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Parental wealth</w:t>
            </w:r>
          </w:p>
          <w:p w14:paraId="2A7547D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宋体"/>
                <w:kern w:val="0"/>
                <w:szCs w:val="24"/>
              </w:rPr>
            </w:pPr>
            <w:r w:rsidRPr="00DF0908">
              <w:rPr>
                <w:rFonts w:eastAsia="宋体"/>
                <w:color w:val="111111"/>
                <w:kern w:val="0"/>
                <w:sz w:val="22"/>
              </w:rPr>
              <w:t>As net worth</w:t>
            </w:r>
          </w:p>
        </w:tc>
        <w:tc>
          <w:tcPr>
            <w:tcW w:w="2108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0B89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Parental wealth</w:t>
            </w:r>
          </w:p>
          <w:p w14:paraId="63C5BA3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center"/>
              <w:rPr>
                <w:rFonts w:eastAsia="宋体"/>
                <w:kern w:val="0"/>
                <w:szCs w:val="24"/>
              </w:rPr>
            </w:pPr>
            <w:r w:rsidRPr="00DF0908">
              <w:rPr>
                <w:rFonts w:eastAsia="宋体"/>
                <w:color w:val="111111"/>
                <w:kern w:val="0"/>
                <w:sz w:val="22"/>
              </w:rPr>
              <w:t>With details</w:t>
            </w:r>
          </w:p>
        </w:tc>
      </w:tr>
      <w:tr w:rsidR="00DF0908" w:rsidRPr="00DF0908" w14:paraId="42C76130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AB252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(Intercept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C5C7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8.10 *** (0.44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36C1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6.35 *** (1.44)</w:t>
            </w:r>
          </w:p>
        </w:tc>
      </w:tr>
      <w:tr w:rsidR="00DF0908" w:rsidRPr="00DF0908" w14:paraId="447E2874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E8584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i/>
                <w:iCs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 w:hint="eastAsia"/>
                <w:i/>
                <w:iCs/>
                <w:color w:val="111111"/>
                <w:kern w:val="0"/>
                <w:sz w:val="22"/>
                <w:lang w:eastAsia="en-US"/>
              </w:rPr>
              <w:t>C</w:t>
            </w:r>
            <w:r w:rsidRPr="00DF0908">
              <w:rPr>
                <w:rFonts w:eastAsia="Arial"/>
                <w:i/>
                <w:iCs/>
                <w:color w:val="111111"/>
                <w:kern w:val="0"/>
                <w:sz w:val="22"/>
                <w:lang w:eastAsia="en-US"/>
              </w:rPr>
              <w:t>hild’s characteristic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0C1C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73C3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7C876924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2CA8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Ag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F5A9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1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3B86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1 (0.01)</w:t>
            </w:r>
          </w:p>
        </w:tc>
      </w:tr>
      <w:tr w:rsidR="00DF0908" w:rsidRPr="00DF0908" w14:paraId="796E1444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97CC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Male vs. femal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5552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1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1B30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7 (0.18)</w:t>
            </w:r>
          </w:p>
        </w:tc>
      </w:tr>
      <w:tr w:rsidR="00DF0908" w:rsidRPr="00DF0908" w14:paraId="6930941A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C772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Only child vs. have sibling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3F62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4 (0.09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46E7A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4 (0.09)</w:t>
            </w:r>
          </w:p>
        </w:tc>
      </w:tr>
      <w:tr w:rsidR="00DF0908" w:rsidRPr="00DF0908" w14:paraId="50F46049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EA56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Number of children in child’s family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B3E5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9 (0.05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3BA7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1 * (0.05)</w:t>
            </w:r>
          </w:p>
        </w:tc>
      </w:tr>
      <w:tr w:rsidR="00DF0908" w:rsidRPr="00DF0908" w14:paraId="1420D169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EA53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Years of schooling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4060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5 ***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7B0A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5 *** (0.01)</w:t>
            </w:r>
          </w:p>
        </w:tc>
      </w:tr>
      <w:tr w:rsidR="00DF0908" w:rsidRPr="00DF0908" w14:paraId="13CCEF43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E5B5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CCP Member vs. non-party member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333A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5 (0.0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70A09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5 (0.07)</w:t>
            </w:r>
          </w:p>
        </w:tc>
      </w:tr>
      <w:tr w:rsidR="00DF0908" w:rsidRPr="00DF0908" w14:paraId="2974AC09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3984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 w:hint="eastAsia"/>
                <w:color w:val="111111"/>
                <w:kern w:val="0"/>
                <w:sz w:val="22"/>
                <w:lang w:eastAsia="en-US"/>
              </w:rPr>
              <w:t xml:space="preserve"> </w:t>
            </w: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Occupation (base: peasants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6E6A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BEB0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462ED11A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8A118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Industrial worker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90F0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2 (0.1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25C6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3 (0.18)</w:t>
            </w:r>
          </w:p>
        </w:tc>
      </w:tr>
      <w:tr w:rsidR="00DF0908" w:rsidRPr="00DF0908" w14:paraId="415320FD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8A073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Employees of service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D012A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67 *** (0.17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675C7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68 *** (0.17)</w:t>
            </w:r>
          </w:p>
        </w:tc>
      </w:tr>
      <w:tr w:rsidR="00DF0908" w:rsidRPr="00DF0908" w14:paraId="0BF41C8C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68FF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Clerical personnel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9C55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62 ** (0.19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592F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60 ** (0.19)</w:t>
            </w:r>
          </w:p>
        </w:tc>
      </w:tr>
      <w:tr w:rsidR="00DF0908" w:rsidRPr="00DF0908" w14:paraId="3E12E4D9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7E247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Professionals and Technician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0993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58 ** (0.1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250C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57 ** (0.18)</w:t>
            </w:r>
          </w:p>
        </w:tc>
      </w:tr>
      <w:tr w:rsidR="00DF0908" w:rsidRPr="00DF0908" w14:paraId="401621A0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E235F7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 State, social and enterprise manager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D3C7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60 ** (0.19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5854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58 ** (0.19)</w:t>
            </w:r>
          </w:p>
        </w:tc>
      </w:tr>
      <w:tr w:rsidR="00DF0908" w:rsidRPr="00DF0908" w14:paraId="2441DD54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4D023" w14:textId="77777777" w:rsidR="00DF0908" w:rsidRPr="00DF0908" w:rsidRDefault="00DF0908" w:rsidP="00DF0908">
            <w:pPr>
              <w:spacing w:before="80" w:after="80" w:line="240" w:lineRule="auto"/>
              <w:ind w:right="80" w:firstLineChars="50" w:firstLine="11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Household income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198D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0 *** (0.03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07C6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0 *** (0.03)</w:t>
            </w:r>
          </w:p>
        </w:tc>
      </w:tr>
      <w:tr w:rsidR="00DF0908" w:rsidRPr="00DF0908" w14:paraId="32BAF934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4ABC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Urban hukou holder vs. rural hukou holder</w:t>
            </w:r>
          </w:p>
          <w:p w14:paraId="32CF612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E661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2 (0.09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03DA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1 (0.09)</w:t>
            </w:r>
          </w:p>
        </w:tc>
      </w:tr>
      <w:tr w:rsidR="00DF0908" w:rsidRPr="00DF0908" w14:paraId="7863B387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7143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宋体" w:hint="eastAsia"/>
                <w:i/>
                <w:iCs/>
                <w:color w:val="111111"/>
                <w:kern w:val="0"/>
                <w:sz w:val="22"/>
              </w:rPr>
              <w:t>S</w:t>
            </w:r>
            <w:r w:rsidRPr="00DF0908">
              <w:rPr>
                <w:rFonts w:eastAsia="宋体"/>
                <w:i/>
                <w:iCs/>
                <w:color w:val="111111"/>
                <w:kern w:val="0"/>
                <w:sz w:val="22"/>
              </w:rPr>
              <w:t>pouse’s characteristic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E41A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A6FE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72DC18B0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B2E3E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Years of schooling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9BF1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4 **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4A28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3 ** (0.01)</w:t>
            </w:r>
          </w:p>
        </w:tc>
      </w:tr>
      <w:tr w:rsidR="00DF0908" w:rsidRPr="00DF0908" w14:paraId="469FB63D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AC1D9D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Urban hukou holder vs. rural hukou holder</w:t>
            </w:r>
          </w:p>
          <w:p w14:paraId="65F8C54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6472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9 (0.07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4BE9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6 (0.07)</w:t>
            </w:r>
          </w:p>
        </w:tc>
      </w:tr>
      <w:tr w:rsidR="00DF0908" w:rsidRPr="00DF0908" w14:paraId="06C6B6DE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F1BC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宋体"/>
                <w:i/>
                <w:iCs/>
                <w:kern w:val="0"/>
                <w:sz w:val="22"/>
              </w:rPr>
            </w:pPr>
            <w:r w:rsidRPr="00DF0908">
              <w:rPr>
                <w:rFonts w:eastAsia="宋体" w:hint="eastAsia"/>
                <w:i/>
                <w:iCs/>
                <w:kern w:val="0"/>
                <w:sz w:val="22"/>
              </w:rPr>
              <w:t>P</w:t>
            </w:r>
            <w:r w:rsidRPr="00DF0908">
              <w:rPr>
                <w:rFonts w:eastAsia="宋体"/>
                <w:i/>
                <w:iCs/>
                <w:kern w:val="0"/>
                <w:sz w:val="22"/>
              </w:rPr>
              <w:t>arental characteristic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95E0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1A4B4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</w:p>
        </w:tc>
      </w:tr>
      <w:tr w:rsidR="00DF0908" w:rsidRPr="00DF0908" w14:paraId="3558B58B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20E7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Years of schooling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2687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1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F5B2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1 (0.01)</w:t>
            </w:r>
          </w:p>
        </w:tc>
      </w:tr>
      <w:tr w:rsidR="00DF0908" w:rsidRPr="00DF0908" w14:paraId="3E90F7E0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96F30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宋体"/>
                <w:color w:val="111111"/>
                <w:kern w:val="0"/>
                <w:sz w:val="22"/>
              </w:rPr>
              <w:t>Working unit type (base: agricultural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B482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CA19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2C7B2005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21F5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Private sector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8698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50 *** (0.1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F61B1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9 *** (0.12)</w:t>
            </w:r>
          </w:p>
        </w:tc>
      </w:tr>
      <w:tr w:rsidR="00DF0908" w:rsidRPr="00DF0908" w14:paraId="614623FE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83CA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State Controlled Firm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AE8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7 * (0.1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B3656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8 (0.11)</w:t>
            </w:r>
          </w:p>
        </w:tc>
      </w:tr>
      <w:tr w:rsidR="00DF0908" w:rsidRPr="00DF0908" w14:paraId="375AC51D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DF9F9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Public institution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B29C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42 *** (0.1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7F2FD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2 ** (0.11)</w:t>
            </w:r>
          </w:p>
        </w:tc>
      </w:tr>
      <w:tr w:rsidR="00DF0908" w:rsidRPr="00DF0908" w14:paraId="2746D566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8AEF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Governmen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E2EB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9 ** (0.12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350F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2 ** (0.12)</w:t>
            </w:r>
          </w:p>
        </w:tc>
      </w:tr>
      <w:tr w:rsidR="00DF0908" w:rsidRPr="00DF0908" w14:paraId="1D7840C5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57BA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Collective Controlled Firm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5881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31 * (0.14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2ACB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20 (0.14)</w:t>
            </w:r>
          </w:p>
        </w:tc>
      </w:tr>
      <w:tr w:rsidR="00DF0908" w:rsidRPr="00DF0908" w14:paraId="250B5CBA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9951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CCP Member vs. non-party member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87C4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3 (0.0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5689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3 (0.08)</w:t>
            </w:r>
          </w:p>
        </w:tc>
      </w:tr>
      <w:tr w:rsidR="00DF0908" w:rsidRPr="00DF0908" w14:paraId="55F5491F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111A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Gifted home upon marriage vs. no gifted hom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E20F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0 (0.09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33E2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9 (0.09)</w:t>
            </w:r>
          </w:p>
        </w:tc>
      </w:tr>
      <w:tr w:rsidR="00DF0908" w:rsidRPr="00DF0908" w14:paraId="20995252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2FF02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宋体"/>
                <w:i/>
                <w:iCs/>
                <w:color w:val="111111"/>
                <w:kern w:val="0"/>
                <w:sz w:val="22"/>
              </w:rPr>
            </w:pPr>
            <w:r w:rsidRPr="00DF0908">
              <w:rPr>
                <w:rFonts w:eastAsia="宋体" w:hint="eastAsia"/>
                <w:i/>
                <w:iCs/>
                <w:color w:val="111111"/>
                <w:kern w:val="0"/>
                <w:sz w:val="22"/>
              </w:rPr>
              <w:t>P</w:t>
            </w:r>
            <w:r w:rsidRPr="00DF0908">
              <w:rPr>
                <w:rFonts w:eastAsia="宋体"/>
                <w:i/>
                <w:iCs/>
                <w:color w:val="111111"/>
                <w:kern w:val="0"/>
                <w:sz w:val="22"/>
              </w:rPr>
              <w:t>arental wealth formulation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DB3E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BD6B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25499AC5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7E8D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Parental net worth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C137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6 ***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2844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</w:tr>
      <w:tr w:rsidR="00DF0908" w:rsidRPr="00DF0908" w14:paraId="0A301F8A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33E8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lastRenderedPageBreak/>
              <w:t xml:space="preserve">   Does not own housing asset vs. owns housing asse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2750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1031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2.17 *** (0.32)</w:t>
            </w:r>
          </w:p>
        </w:tc>
      </w:tr>
      <w:tr w:rsidR="00DF0908" w:rsidRPr="00DF0908" w14:paraId="37AC7A0F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369B9D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Housing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CD5D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554A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18 *** (0.03)</w:t>
            </w:r>
          </w:p>
        </w:tc>
      </w:tr>
      <w:tr w:rsidR="00DF0908" w:rsidRPr="00DF0908" w14:paraId="55AB493E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3558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Does not own financial asset vs. owns financial asse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62D0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B77B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38 (1.19)</w:t>
            </w:r>
          </w:p>
        </w:tc>
      </w:tr>
      <w:tr w:rsidR="00DF0908" w:rsidRPr="00DF0908" w14:paraId="6512E95C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5B31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Housing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4ECA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76DF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7 (0.09)</w:t>
            </w:r>
          </w:p>
        </w:tc>
      </w:tr>
      <w:tr w:rsidR="00DF0908" w:rsidRPr="00DF0908" w14:paraId="07E4B333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F4A96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Fixed assets and durables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D200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1931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37 (0.88)</w:t>
            </w:r>
          </w:p>
        </w:tc>
      </w:tr>
      <w:tr w:rsidR="00DF0908" w:rsidRPr="00DF0908" w14:paraId="45669864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B56D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Does not own land asset vs. owns land asse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FF292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D9CBA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65 (0.62)</w:t>
            </w:r>
          </w:p>
        </w:tc>
      </w:tr>
      <w:tr w:rsidR="00DF0908" w:rsidRPr="00DF0908" w14:paraId="7ED9E9C6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F0FC3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Land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7785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025E1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7 (0.07)</w:t>
            </w:r>
          </w:p>
        </w:tc>
      </w:tr>
      <w:tr w:rsidR="00DF0908" w:rsidRPr="00DF0908" w14:paraId="4029E848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EA443F" w14:textId="77777777" w:rsidR="00DF0908" w:rsidRPr="00DF0908" w:rsidRDefault="00DF0908" w:rsidP="00DF0908">
            <w:pPr>
              <w:spacing w:before="80" w:after="80" w:line="240" w:lineRule="auto"/>
              <w:ind w:right="80" w:firstLineChars="100" w:firstLine="22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Interaction: male * housing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8ED58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6153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1 (0.01)</w:t>
            </w:r>
          </w:p>
        </w:tc>
      </w:tr>
      <w:tr w:rsidR="00DF0908" w:rsidRPr="00DF0908" w14:paraId="770B34C6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C0D64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Interaction: male * financial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8CCD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0626C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00 (0.02)</w:t>
            </w:r>
          </w:p>
        </w:tc>
      </w:tr>
      <w:tr w:rsidR="00DF0908" w:rsidRPr="00DF0908" w14:paraId="799BC083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499E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宋体"/>
                <w:i/>
                <w:iCs/>
                <w:color w:val="111111"/>
                <w:kern w:val="0"/>
                <w:sz w:val="22"/>
              </w:rPr>
            </w:pPr>
            <w:bookmarkStart w:id="2" w:name="_Hlk28972144"/>
            <w:r w:rsidRPr="00DF0908">
              <w:rPr>
                <w:rFonts w:eastAsia="宋体" w:hint="eastAsia"/>
                <w:i/>
                <w:iCs/>
                <w:color w:val="111111"/>
                <w:kern w:val="0"/>
                <w:sz w:val="22"/>
              </w:rPr>
              <w:t>C</w:t>
            </w:r>
            <w:r w:rsidRPr="00DF0908">
              <w:rPr>
                <w:rFonts w:eastAsia="宋体"/>
                <w:i/>
                <w:iCs/>
                <w:color w:val="111111"/>
                <w:kern w:val="0"/>
                <w:sz w:val="22"/>
              </w:rPr>
              <w:t>ontrol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FE94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5773A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1E11E223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3556A0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Housing price in child’s city of residenc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92DD7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0 *** (0.00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0524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00 *** (0.00)</w:t>
            </w:r>
          </w:p>
        </w:tc>
      </w:tr>
      <w:tr w:rsidR="00DF0908" w:rsidRPr="00DF0908" w14:paraId="7908B2D2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D18D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宋体"/>
                <w:color w:val="111111"/>
                <w:kern w:val="0"/>
                <w:sz w:val="22"/>
              </w:rPr>
            </w:pPr>
            <w:r w:rsidRPr="00DF0908">
              <w:rPr>
                <w:rFonts w:eastAsia="宋体" w:hint="eastAsia"/>
                <w:color w:val="111111"/>
                <w:kern w:val="0"/>
                <w:sz w:val="22"/>
              </w:rPr>
              <w:t xml:space="preserve"> </w:t>
            </w:r>
            <w:r w:rsidRPr="00DF0908">
              <w:rPr>
                <w:rFonts w:eastAsia="宋体"/>
                <w:color w:val="111111"/>
                <w:kern w:val="0"/>
                <w:sz w:val="22"/>
              </w:rPr>
              <w:t xml:space="preserve">  Child’s residential area (base: main city zone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F4F9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E33D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</w:p>
        </w:tc>
      </w:tr>
      <w:tr w:rsidR="00DF0908" w:rsidRPr="00DF0908" w14:paraId="2CEE746E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1270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Urban-rural fring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4658E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20 **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B8E32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22 *** (0.06)</w:t>
            </w:r>
          </w:p>
        </w:tc>
      </w:tr>
      <w:tr w:rsidR="00DF0908" w:rsidRPr="00DF0908" w14:paraId="329A147C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57B1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Town center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F73F3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5 *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00844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16 ** (0.06)</w:t>
            </w:r>
          </w:p>
        </w:tc>
      </w:tr>
      <w:tr w:rsidR="00DF0908" w:rsidRPr="00DF0908" w14:paraId="3A165956" w14:textId="77777777" w:rsidTr="00425F53">
        <w:trPr>
          <w:cantSplit/>
          <w:trHeight w:hRule="exact" w:val="562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0B595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- Zhen Xiang area (rural township)</w:t>
            </w:r>
          </w:p>
        </w:tc>
        <w:tc>
          <w:tcPr>
            <w:tcW w:w="1701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2FB7C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39 *** (0.09)</w:t>
            </w:r>
          </w:p>
        </w:tc>
        <w:tc>
          <w:tcPr>
            <w:tcW w:w="2108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67C2B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Arial"/>
                <w:color w:val="111111"/>
                <w:kern w:val="0"/>
                <w:sz w:val="22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-0.38 *** (0.09)</w:t>
            </w:r>
          </w:p>
        </w:tc>
      </w:tr>
      <w:bookmarkEnd w:id="2"/>
      <w:tr w:rsidR="00DF0908" w:rsidRPr="00DF0908" w14:paraId="69373842" w14:textId="77777777" w:rsidTr="00DF0908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DF84F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N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BADCA" w14:textId="60AD3D28" w:rsidR="00DF0908" w:rsidRPr="00DF0908" w:rsidRDefault="00AB3ADE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>
              <w:rPr>
                <w:rFonts w:eastAsia="Arial"/>
                <w:color w:val="111111"/>
                <w:kern w:val="0"/>
                <w:sz w:val="22"/>
                <w:lang w:eastAsia="en-US"/>
              </w:rPr>
              <w:t>900</w:t>
            </w:r>
            <w:r w:rsidR="00DF0908"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6F5F9" w14:textId="64EDB567" w:rsidR="00DF0908" w:rsidRPr="00DF0908" w:rsidRDefault="00AB3ADE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>
              <w:rPr>
                <w:rFonts w:eastAsia="Arial"/>
                <w:color w:val="111111"/>
                <w:kern w:val="0"/>
                <w:sz w:val="22"/>
                <w:lang w:eastAsia="en-US"/>
              </w:rPr>
              <w:t>900</w:t>
            </w:r>
            <w:r w:rsidR="00DF0908"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   </w:t>
            </w:r>
          </w:p>
        </w:tc>
      </w:tr>
      <w:tr w:rsidR="00DF0908" w:rsidRPr="00DF0908" w14:paraId="62FBC6A7" w14:textId="77777777" w:rsidTr="00425F53">
        <w:trPr>
          <w:cantSplit/>
          <w:trHeight w:hRule="exact" w:val="505"/>
          <w:jc w:val="center"/>
        </w:trPr>
        <w:tc>
          <w:tcPr>
            <w:tcW w:w="526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61DE9" w14:textId="77777777" w:rsidR="00DF0908" w:rsidRPr="00DF0908" w:rsidRDefault="00DF0908" w:rsidP="00DF0908">
            <w:pPr>
              <w:spacing w:before="80" w:after="80" w:line="240" w:lineRule="auto"/>
              <w:ind w:left="80" w:right="80"/>
              <w:jc w:val="lef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R2</w:t>
            </w:r>
          </w:p>
        </w:tc>
        <w:tc>
          <w:tcPr>
            <w:tcW w:w="170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636A1" w14:textId="12C8365E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</w:t>
            </w:r>
            <w:r w:rsidR="00AB3ADE">
              <w:rPr>
                <w:rFonts w:eastAsia="Arial"/>
                <w:color w:val="111111"/>
                <w:kern w:val="0"/>
                <w:sz w:val="22"/>
                <w:lang w:eastAsia="en-US"/>
              </w:rPr>
              <w:t>40</w:t>
            </w: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</w:t>
            </w:r>
          </w:p>
        </w:tc>
        <w:tc>
          <w:tcPr>
            <w:tcW w:w="210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AA729" w14:textId="0C2F669F" w:rsidR="00DF0908" w:rsidRPr="00DF0908" w:rsidRDefault="00DF0908" w:rsidP="00DF0908">
            <w:pPr>
              <w:spacing w:before="80" w:after="80" w:line="240" w:lineRule="auto"/>
              <w:ind w:left="80" w:right="80"/>
              <w:jc w:val="right"/>
              <w:rPr>
                <w:rFonts w:eastAsia="MS Mincho"/>
                <w:kern w:val="0"/>
                <w:szCs w:val="24"/>
                <w:lang w:eastAsia="en-US"/>
              </w:rPr>
            </w:pP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>0.</w:t>
            </w:r>
            <w:r w:rsidR="00AB3ADE">
              <w:rPr>
                <w:rFonts w:eastAsia="Arial"/>
                <w:color w:val="111111"/>
                <w:kern w:val="0"/>
                <w:sz w:val="22"/>
                <w:lang w:eastAsia="en-US"/>
              </w:rPr>
              <w:t>43</w:t>
            </w:r>
            <w:r w:rsidRPr="00DF0908">
              <w:rPr>
                <w:rFonts w:eastAsia="Arial"/>
                <w:color w:val="111111"/>
                <w:kern w:val="0"/>
                <w:sz w:val="22"/>
                <w:lang w:eastAsia="en-US"/>
              </w:rPr>
              <w:t xml:space="preserve"> </w:t>
            </w:r>
          </w:p>
        </w:tc>
      </w:tr>
    </w:tbl>
    <w:p w14:paraId="7000F11F" w14:textId="77777777" w:rsidR="00DF0908" w:rsidRPr="00DF0908" w:rsidRDefault="00DF0908" w:rsidP="00DF0908">
      <w:pPr>
        <w:spacing w:before="80" w:after="80" w:line="240" w:lineRule="auto"/>
        <w:ind w:left="80" w:right="80"/>
        <w:jc w:val="left"/>
        <w:rPr>
          <w:rFonts w:eastAsia="MS Mincho"/>
          <w:kern w:val="0"/>
          <w:szCs w:val="24"/>
          <w:lang w:eastAsia="en-US"/>
        </w:rPr>
      </w:pPr>
      <w:r w:rsidRPr="00DF0908">
        <w:rPr>
          <w:rFonts w:eastAsia="MS Mincho"/>
          <w:kern w:val="0"/>
          <w:szCs w:val="24"/>
          <w:lang w:eastAsia="en-US"/>
        </w:rPr>
        <w:t xml:space="preserve"> </w:t>
      </w:r>
      <w:r w:rsidRPr="00DF0908">
        <w:rPr>
          <w:rFonts w:eastAsia="Arial"/>
          <w:color w:val="111111"/>
          <w:kern w:val="0"/>
          <w:sz w:val="22"/>
          <w:lang w:eastAsia="en-US"/>
        </w:rPr>
        <w:t xml:space="preserve"> *** p &lt; 0.001</w:t>
      </w:r>
      <w:proofErr w:type="gramStart"/>
      <w:r w:rsidRPr="00DF0908">
        <w:rPr>
          <w:rFonts w:eastAsia="Arial"/>
          <w:color w:val="111111"/>
          <w:kern w:val="0"/>
          <w:sz w:val="22"/>
          <w:lang w:eastAsia="en-US"/>
        </w:rPr>
        <w:t>;  *</w:t>
      </w:r>
      <w:proofErr w:type="gramEnd"/>
      <w:r w:rsidRPr="00DF0908">
        <w:rPr>
          <w:rFonts w:eastAsia="Arial"/>
          <w:color w:val="111111"/>
          <w:kern w:val="0"/>
          <w:sz w:val="22"/>
          <w:lang w:eastAsia="en-US"/>
        </w:rPr>
        <w:t>* p &lt; 0.01;  * p &lt; 0.05.</w:t>
      </w:r>
    </w:p>
    <w:p w14:paraId="6F2F2726" w14:textId="77777777" w:rsidR="00DF0908" w:rsidRPr="00DF0908" w:rsidRDefault="00DF0908" w:rsidP="00DF0908">
      <w:pPr>
        <w:spacing w:line="240" w:lineRule="auto"/>
        <w:jc w:val="left"/>
        <w:rPr>
          <w:rFonts w:eastAsia="MS Mincho"/>
          <w:kern w:val="0"/>
          <w:szCs w:val="24"/>
          <w:lang w:eastAsia="en-US"/>
        </w:rPr>
      </w:pPr>
    </w:p>
    <w:p w14:paraId="3CE8BBD0" w14:textId="77777777" w:rsidR="00900ADB" w:rsidRDefault="00900ADB">
      <w:pPr>
        <w:spacing w:before="163" w:after="163"/>
        <w:sectPr w:rsidR="00900ADB" w:rsidSect="007D5EC0">
          <w:pgSz w:w="11906" w:h="16838"/>
          <w:pgMar w:top="1440" w:right="1083" w:bottom="1440" w:left="1083" w:header="851" w:footer="992" w:gutter="0"/>
          <w:cols w:space="425"/>
          <w:docGrid w:type="lines" w:linePitch="326"/>
        </w:sectPr>
      </w:pPr>
    </w:p>
    <w:p w14:paraId="2629A533" w14:textId="70B7F448" w:rsidR="00900ADB" w:rsidRPr="00900ADB" w:rsidRDefault="00900ADB" w:rsidP="00900ADB">
      <w:pPr>
        <w:spacing w:line="240" w:lineRule="auto"/>
        <w:jc w:val="left"/>
        <w:rPr>
          <w:rFonts w:eastAsia="宋体"/>
          <w:kern w:val="0"/>
          <w:szCs w:val="24"/>
        </w:rPr>
      </w:pPr>
      <w:r w:rsidRPr="00900ADB">
        <w:rPr>
          <w:rFonts w:eastAsia="宋体" w:hint="eastAsia"/>
          <w:kern w:val="0"/>
          <w:szCs w:val="24"/>
        </w:rPr>
        <w:lastRenderedPageBreak/>
        <w:t>F</w:t>
      </w:r>
      <w:r w:rsidRPr="00900ADB">
        <w:rPr>
          <w:rFonts w:eastAsia="宋体"/>
          <w:kern w:val="0"/>
          <w:szCs w:val="24"/>
        </w:rPr>
        <w:t>igure 1. Theoretical framework on the impact of parental resources on child’s housing wealth.</w:t>
      </w:r>
    </w:p>
    <w:p w14:paraId="5C235615" w14:textId="14C7CACF" w:rsidR="00900ADB" w:rsidRPr="00900ADB" w:rsidRDefault="00900ADB" w:rsidP="00900ADB">
      <w:pPr>
        <w:spacing w:line="240" w:lineRule="auto"/>
        <w:jc w:val="left"/>
        <w:rPr>
          <w:rFonts w:eastAsia="宋体"/>
          <w:kern w:val="0"/>
          <w:szCs w:val="24"/>
        </w:rPr>
      </w:pPr>
      <w:r w:rsidRPr="00900ADB">
        <w:rPr>
          <w:rFonts w:eastAsia="宋体" w:hint="eastAsia"/>
          <w:kern w:val="0"/>
          <w:szCs w:val="24"/>
        </w:rPr>
        <w:t>S</w:t>
      </w:r>
      <w:r w:rsidRPr="00900ADB">
        <w:rPr>
          <w:rFonts w:eastAsia="宋体"/>
          <w:kern w:val="0"/>
          <w:szCs w:val="24"/>
        </w:rPr>
        <w:t>ource: author’s synthesis.</w:t>
      </w:r>
    </w:p>
    <w:p w14:paraId="7EFDC46D" w14:textId="3DE21AC4" w:rsidR="00DF0908" w:rsidRDefault="00900ADB" w:rsidP="00900ADB">
      <w:pPr>
        <w:spacing w:before="163" w:after="163"/>
        <w:jc w:val="center"/>
      </w:pPr>
      <w:r>
        <w:rPr>
          <w:noProof/>
        </w:rPr>
        <w:drawing>
          <wp:inline distT="0" distB="0" distL="0" distR="0" wp14:anchorId="6EF42078" wp14:editId="1F1637BB">
            <wp:extent cx="8259856" cy="4376118"/>
            <wp:effectExtent l="0" t="0" r="698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295455" cy="43949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1"/>
    </w:p>
    <w:sectPr w:rsidR="00DF0908" w:rsidSect="007D5EC0">
      <w:pgSz w:w="11906" w:h="16838"/>
      <w:pgMar w:top="1440" w:right="1083" w:bottom="1440" w:left="1083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ACDF3" w14:textId="77777777" w:rsidR="008D704D" w:rsidRDefault="008D704D" w:rsidP="00E16ED0">
      <w:pPr>
        <w:spacing w:line="240" w:lineRule="auto"/>
      </w:pPr>
      <w:r>
        <w:separator/>
      </w:r>
    </w:p>
  </w:endnote>
  <w:endnote w:type="continuationSeparator" w:id="0">
    <w:p w14:paraId="48867B2E" w14:textId="77777777" w:rsidR="008D704D" w:rsidRDefault="008D704D" w:rsidP="00E16E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9C62EA" w14:textId="77777777" w:rsidR="008D704D" w:rsidRDefault="008D704D" w:rsidP="00E16ED0">
      <w:pPr>
        <w:spacing w:line="240" w:lineRule="auto"/>
      </w:pPr>
      <w:r>
        <w:separator/>
      </w:r>
    </w:p>
  </w:footnote>
  <w:footnote w:type="continuationSeparator" w:id="0">
    <w:p w14:paraId="7539C81A" w14:textId="77777777" w:rsidR="008D704D" w:rsidRDefault="008D704D" w:rsidP="00E16ED0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NzY1sDA0NzMxtDBU0lEKTi0uzszPAykwqgUAgct/GCwAAAA="/>
  </w:docVars>
  <w:rsids>
    <w:rsidRoot w:val="005666E7"/>
    <w:rsid w:val="003311D3"/>
    <w:rsid w:val="00425F53"/>
    <w:rsid w:val="005666E7"/>
    <w:rsid w:val="00655CB5"/>
    <w:rsid w:val="007D5EC0"/>
    <w:rsid w:val="008D704D"/>
    <w:rsid w:val="00900ADB"/>
    <w:rsid w:val="00AB3ADE"/>
    <w:rsid w:val="00D4260B"/>
    <w:rsid w:val="00DF0908"/>
    <w:rsid w:val="00E16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279318"/>
  <w15:chartTrackingRefBased/>
  <w15:docId w15:val="{631625EE-681B-4803-8F88-1CEB87F08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仿宋" w:hAnsi="Times New Roman" w:cs="Times New Roman"/>
        <w:kern w:val="2"/>
        <w:sz w:val="24"/>
        <w:szCs w:val="22"/>
        <w:lang w:val="en-US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6E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16ED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16ED0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16ED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50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3</Pages>
  <Words>2190</Words>
  <Characters>1248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yi Tian</dc:creator>
  <cp:keywords/>
  <dc:description/>
  <cp:lastModifiedBy>Langyi Tian</cp:lastModifiedBy>
  <cp:revision>6</cp:revision>
  <cp:lastPrinted>2020-01-04T00:59:00Z</cp:lastPrinted>
  <dcterms:created xsi:type="dcterms:W3CDTF">2020-01-04T00:59:00Z</dcterms:created>
  <dcterms:modified xsi:type="dcterms:W3CDTF">2020-01-04T02:54:00Z</dcterms:modified>
</cp:coreProperties>
</file>